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75C2A7FC" w14:textId="77777777" w:rsidR="008554D1" w:rsidRDefault="008554D1" w:rsidP="008554D1">
      <w:pPr>
        <w:jc w:val="center"/>
        <w:rPr>
          <w:b/>
          <w:sz w:val="22"/>
          <w:szCs w:val="22"/>
        </w:rPr>
      </w:pPr>
      <w:r>
        <w:rPr>
          <w:b/>
          <w:sz w:val="22"/>
          <w:szCs w:val="22"/>
        </w:rPr>
        <w:t>WEB BASED EDUCATIONAL PROGRAM</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69A2D0F7" w:rsidR="005368BA" w:rsidRDefault="005368BA" w:rsidP="005368BA">
      <w:pPr>
        <w:jc w:val="center"/>
        <w:rPr>
          <w:b/>
          <w:sz w:val="22"/>
          <w:szCs w:val="22"/>
        </w:rPr>
      </w:pPr>
      <w:r>
        <w:rPr>
          <w:b/>
          <w:sz w:val="22"/>
          <w:szCs w:val="22"/>
        </w:rPr>
        <w:t>CONTRACT NUMBER CHR</w:t>
      </w:r>
      <w:r w:rsidR="00096AF0">
        <w:rPr>
          <w:b/>
          <w:sz w:val="22"/>
          <w:szCs w:val="22"/>
        </w:rPr>
        <w:t>2500</w:t>
      </w:r>
      <w:r w:rsidR="008554D1">
        <w:rPr>
          <w:b/>
          <w:sz w:val="22"/>
          <w:szCs w:val="22"/>
        </w:rPr>
        <w:t>2</w:t>
      </w:r>
      <w:r w:rsidR="00096AF0">
        <w:rPr>
          <w:b/>
          <w:sz w:val="22"/>
          <w:szCs w:val="22"/>
        </w:rPr>
        <w:t>-</w:t>
      </w:r>
      <w:r w:rsidR="008554D1">
        <w:rPr>
          <w:b/>
          <w:sz w:val="22"/>
          <w:szCs w:val="22"/>
        </w:rPr>
        <w:t>WEB</w:t>
      </w:r>
      <w:r w:rsidR="004F1DC0">
        <w:rPr>
          <w:b/>
          <w:sz w:val="22"/>
          <w:szCs w:val="22"/>
        </w:rPr>
        <w:t>EDU</w:t>
      </w:r>
      <w:r w:rsidR="008554D1">
        <w:rPr>
          <w:b/>
          <w:sz w:val="22"/>
          <w:szCs w:val="22"/>
        </w:rPr>
        <w:t>PROG</w:t>
      </w:r>
    </w:p>
    <w:p w14:paraId="2B06BDD4" w14:textId="77777777" w:rsidR="00184B9E" w:rsidRDefault="00184B9E" w:rsidP="005368BA">
      <w:pPr>
        <w:jc w:val="center"/>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Default="005368BA" w:rsidP="005368BA">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08760C" w14:textId="77777777" w:rsidR="005368BA" w:rsidRDefault="00B04642" w:rsidP="005368BA">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5368BA" w:rsidRPr="00A90FE6">
              <w:rPr>
                <w:rStyle w:val="Hyperlink"/>
                <w:noProof/>
              </w:rPr>
              <w:t>II.</w:t>
            </w:r>
            <w:r w:rsidR="005368BA">
              <w:rPr>
                <w:rFonts w:asciiTheme="minorHAnsi" w:eastAsiaTheme="minorEastAsia" w:hAnsiTheme="minorHAnsi" w:cstheme="minorBidi"/>
                <w:noProof/>
                <w:sz w:val="22"/>
                <w:szCs w:val="22"/>
              </w:rPr>
              <w:tab/>
            </w:r>
            <w:r w:rsidR="005368BA" w:rsidRPr="00A90FE6">
              <w:rPr>
                <w:rStyle w:val="Hyperlink"/>
                <w:noProof/>
              </w:rPr>
              <w:t>Scope of Services</w:t>
            </w:r>
          </w:hyperlink>
        </w:p>
        <w:p w14:paraId="03A5919D" w14:textId="77777777" w:rsidR="005368BA" w:rsidRDefault="00B04642"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5368BA" w:rsidRPr="00A90FE6">
              <w:rPr>
                <w:rStyle w:val="Hyperlink"/>
                <w:noProof/>
              </w:rPr>
              <w:t>III.</w:t>
            </w:r>
            <w:r w:rsidR="005368BA">
              <w:rPr>
                <w:rFonts w:asciiTheme="minorHAnsi" w:eastAsiaTheme="minorEastAsia" w:hAnsiTheme="minorHAnsi" w:cstheme="minorBidi"/>
                <w:noProof/>
                <w:sz w:val="22"/>
                <w:szCs w:val="22"/>
              </w:rPr>
              <w:tab/>
            </w:r>
            <w:r w:rsidR="005368BA" w:rsidRPr="00A90FE6">
              <w:rPr>
                <w:rStyle w:val="Hyperlink"/>
                <w:noProof/>
              </w:rPr>
              <w:t>Required Information</w:t>
            </w:r>
          </w:hyperlink>
        </w:p>
        <w:p w14:paraId="01CFF334" w14:textId="77777777" w:rsidR="005368BA" w:rsidRDefault="00B04642"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5368BA" w:rsidRPr="00A90FE6">
              <w:rPr>
                <w:rStyle w:val="Hyperlink"/>
                <w:noProof/>
              </w:rPr>
              <w:t>IV.</w:t>
            </w:r>
            <w:r w:rsidR="005368BA">
              <w:rPr>
                <w:rFonts w:asciiTheme="minorHAnsi" w:eastAsiaTheme="minorEastAsia" w:hAnsiTheme="minorHAnsi" w:cstheme="minorBidi"/>
                <w:noProof/>
                <w:sz w:val="22"/>
                <w:szCs w:val="22"/>
              </w:rPr>
              <w:tab/>
            </w:r>
            <w:r w:rsidR="005368BA" w:rsidRPr="00A90FE6">
              <w:rPr>
                <w:rStyle w:val="Hyperlink"/>
                <w:noProof/>
              </w:rPr>
              <w:t>Professional Services RFP Administrative Information</w:t>
            </w:r>
          </w:hyperlink>
        </w:p>
        <w:p w14:paraId="21B1CA17" w14:textId="77777777" w:rsidR="005368BA" w:rsidRDefault="00B04642"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5368BA" w:rsidRPr="00A90FE6">
              <w:rPr>
                <w:rStyle w:val="Hyperlink"/>
                <w:noProof/>
              </w:rPr>
              <w:t>V.</w:t>
            </w:r>
            <w:r w:rsidR="005368BA">
              <w:rPr>
                <w:rFonts w:asciiTheme="minorHAnsi" w:eastAsiaTheme="minorEastAsia" w:hAnsiTheme="minorHAnsi" w:cstheme="minorBidi"/>
                <w:noProof/>
                <w:sz w:val="22"/>
                <w:szCs w:val="22"/>
              </w:rPr>
              <w:tab/>
            </w:r>
            <w:r w:rsidR="005368BA" w:rsidRPr="00A90FE6">
              <w:rPr>
                <w:rStyle w:val="Hyperlink"/>
                <w:noProof/>
              </w:rPr>
              <w:t>Contract Terms and Conditions</w:t>
            </w:r>
          </w:hyperlink>
        </w:p>
        <w:p w14:paraId="3CA290AD" w14:textId="77777777" w:rsidR="005368BA" w:rsidRDefault="00B04642"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5368BA" w:rsidRPr="00A90FE6">
              <w:rPr>
                <w:rStyle w:val="Hyperlink"/>
                <w:noProof/>
              </w:rPr>
              <w:t>VI.</w:t>
            </w:r>
            <w:r w:rsidR="005368BA">
              <w:rPr>
                <w:rFonts w:asciiTheme="minorHAnsi" w:eastAsiaTheme="minorEastAsia" w:hAnsiTheme="minorHAnsi" w:cstheme="minorBidi"/>
                <w:noProof/>
                <w:sz w:val="22"/>
                <w:szCs w:val="22"/>
              </w:rPr>
              <w:tab/>
            </w:r>
            <w:r w:rsidR="005368BA" w:rsidRPr="00A90FE6">
              <w:rPr>
                <w:rStyle w:val="Hyperlink"/>
                <w:noProof/>
              </w:rPr>
              <w:t>RFP Miscellaneous Information</w:t>
            </w:r>
          </w:hyperlink>
        </w:p>
        <w:p w14:paraId="43950FCB" w14:textId="77777777" w:rsidR="005368BA" w:rsidRDefault="00B04642"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5368BA" w:rsidRPr="00A90FE6">
              <w:rPr>
                <w:rStyle w:val="Hyperlink"/>
                <w:noProof/>
              </w:rPr>
              <w:t>VII.</w:t>
            </w:r>
            <w:r w:rsidR="005368BA">
              <w:rPr>
                <w:rFonts w:asciiTheme="minorHAnsi" w:eastAsiaTheme="minorEastAsia" w:hAnsiTheme="minorHAnsi" w:cstheme="minorBidi"/>
                <w:noProof/>
                <w:sz w:val="22"/>
                <w:szCs w:val="22"/>
              </w:rPr>
              <w:tab/>
            </w:r>
            <w:r w:rsidR="005368BA" w:rsidRPr="00A90FE6">
              <w:rPr>
                <w:rStyle w:val="Hyperlink"/>
                <w:noProof/>
              </w:rPr>
              <w:t>Attachments</w:t>
            </w:r>
          </w:hyperlink>
        </w:p>
        <w:p w14:paraId="488BBB82" w14:textId="77777777" w:rsidR="005368BA" w:rsidRDefault="00B04642" w:rsidP="005368BA">
          <w:pPr>
            <w:pStyle w:val="TOC1"/>
            <w:tabs>
              <w:tab w:val="right" w:leader="dot" w:pos="9350"/>
            </w:tabs>
            <w:rPr>
              <w:rFonts w:asciiTheme="minorHAnsi" w:eastAsiaTheme="minorEastAsia" w:hAnsiTheme="minorHAnsi" w:cstheme="minorBidi"/>
              <w:noProof/>
              <w:sz w:val="22"/>
              <w:szCs w:val="22"/>
            </w:rPr>
          </w:pPr>
          <w:hyperlink w:anchor="_Toc487180809" w:history="1">
            <w:r w:rsidR="005368BA" w:rsidRPr="00A90FE6">
              <w:rPr>
                <w:rStyle w:val="Hyperlink"/>
                <w:noProof/>
              </w:rPr>
              <w:t>Appendix A - MINIMUM MANDATORY SUBMISSION REQUIREMENTS</w:t>
            </w:r>
          </w:hyperlink>
        </w:p>
        <w:p w14:paraId="33A53F1F" w14:textId="77777777" w:rsidR="005368BA" w:rsidRDefault="005368BA" w:rsidP="005368BA">
          <w:r>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370B03">
      <w:pPr>
        <w:pStyle w:val="Heading1"/>
        <w:numPr>
          <w:ilvl w:val="0"/>
          <w:numId w:val="34"/>
        </w:numPr>
        <w:rPr>
          <w:sz w:val="24"/>
          <w:szCs w:val="24"/>
        </w:rPr>
      </w:pPr>
      <w:bookmarkStart w:id="0" w:name="_heading=h.gjdgxs" w:colFirst="0" w:colLast="0"/>
      <w:bookmarkEnd w:id="0"/>
      <w:r w:rsidRPr="006C33A6">
        <w:rPr>
          <w:sz w:val="24"/>
          <w:szCs w:val="24"/>
        </w:rPr>
        <w:t>Overview</w:t>
      </w:r>
    </w:p>
    <w:p w14:paraId="5B8F1BBD" w14:textId="77777777" w:rsidR="008554D1" w:rsidRPr="008554D1" w:rsidRDefault="008554D1" w:rsidP="008554D1">
      <w:pPr>
        <w:ind w:left="720"/>
        <w:rPr>
          <w:sz w:val="22"/>
          <w:szCs w:val="22"/>
        </w:rPr>
      </w:pPr>
      <w:r w:rsidRPr="008554D1">
        <w:rPr>
          <w:sz w:val="22"/>
          <w:szCs w:val="22"/>
        </w:rPr>
        <w:t xml:space="preserve">The Christina School District is soliciting the Request for Proposal (RFP) to select a qualified Vendor to provide a contract for a Web Based Educational Program. The program must be capable of: </w:t>
      </w:r>
    </w:p>
    <w:p w14:paraId="1C27FAFA" w14:textId="77777777" w:rsidR="008554D1" w:rsidRPr="008554D1" w:rsidRDefault="008554D1" w:rsidP="00305CA8">
      <w:pPr>
        <w:pStyle w:val="ListParagraph"/>
        <w:numPr>
          <w:ilvl w:val="0"/>
          <w:numId w:val="40"/>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Providing a path to graduation in our Nontraditional High School Dropout Prevention Program, </w:t>
      </w:r>
    </w:p>
    <w:p w14:paraId="44D41014" w14:textId="77777777" w:rsidR="008554D1" w:rsidRPr="008554D1" w:rsidRDefault="008554D1" w:rsidP="00305CA8">
      <w:pPr>
        <w:pStyle w:val="ListParagraph"/>
        <w:numPr>
          <w:ilvl w:val="0"/>
          <w:numId w:val="40"/>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ing a rigorous, Common Core aligned credit  recovery option for students who have failed courses and need to make-up the courses so as to increase on time graduation rates and thus to reduce dropout rates</w:t>
      </w:r>
    </w:p>
    <w:p w14:paraId="16799F24" w14:textId="77777777" w:rsidR="008554D1" w:rsidRPr="008554D1" w:rsidRDefault="008554D1" w:rsidP="00305CA8">
      <w:pPr>
        <w:pStyle w:val="ListParagraph"/>
        <w:numPr>
          <w:ilvl w:val="0"/>
          <w:numId w:val="40"/>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ing K through 12 graders the opportunity to accelerate learning and/or practice needed skills and to complement k-12 classroom instruction and enhance students’ skills.</w:t>
      </w:r>
    </w:p>
    <w:p w14:paraId="52DAF3AE" w14:textId="77777777" w:rsidR="008554D1" w:rsidRPr="008554D1" w:rsidRDefault="008554D1" w:rsidP="00305CA8">
      <w:pPr>
        <w:pStyle w:val="ListParagraph"/>
        <w:numPr>
          <w:ilvl w:val="0"/>
          <w:numId w:val="40"/>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ing expanded course offerings to all students within the Christina School District through virtual learning school opportunities.</w:t>
      </w:r>
    </w:p>
    <w:p w14:paraId="34C33E9E" w14:textId="77777777" w:rsidR="008554D1" w:rsidRPr="008554D1" w:rsidRDefault="008554D1" w:rsidP="00305CA8">
      <w:pPr>
        <w:pStyle w:val="ListParagraph"/>
        <w:numPr>
          <w:ilvl w:val="0"/>
          <w:numId w:val="40"/>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ing assessment practice for Smarter Balanced National Assessment tool and intervention software.</w:t>
      </w:r>
    </w:p>
    <w:p w14:paraId="4145F629" w14:textId="77777777" w:rsidR="008554D1" w:rsidRPr="008554D1" w:rsidRDefault="008554D1" w:rsidP="008554D1">
      <w:pPr>
        <w:ind w:left="720"/>
        <w:rPr>
          <w:sz w:val="22"/>
          <w:szCs w:val="22"/>
        </w:rPr>
      </w:pPr>
      <w:r w:rsidRPr="008554D1">
        <w:rPr>
          <w:sz w:val="22"/>
          <w:szCs w:val="22"/>
        </w:rPr>
        <w:t>The district is searching for a comprehensive, integrated, full-featured program designed using a web-based architecture. The program will be used in all Christina School District academic sites and by students at home for homebound services, acceleration, credit recovery, and credit accrual. This RFP is issued to invite vendors to submit bids for a web-based curriculum delivery which meets all requirements as outlined in the RFP. Also required will be training for teachers and administrative staff in its use and effective facilitation, and access to continuous technical support provided by the successful vendor through webinars, teleconferences, and face to face presentations.</w:t>
      </w:r>
    </w:p>
    <w:p w14:paraId="35CC3139" w14:textId="77777777" w:rsidR="005368BA" w:rsidRPr="006C0A4C" w:rsidRDefault="005368BA" w:rsidP="005368BA">
      <w:pPr>
        <w:rPr>
          <w:sz w:val="22"/>
          <w:szCs w:val="22"/>
        </w:rPr>
      </w:pPr>
    </w:p>
    <w:p w14:paraId="51807F38" w14:textId="77777777" w:rsidR="005368BA" w:rsidRDefault="005368BA" w:rsidP="005368BA">
      <w:pPr>
        <w:ind w:left="360" w:firstLine="360"/>
        <w:jc w:val="both"/>
        <w:rPr>
          <w:sz w:val="22"/>
          <w:szCs w:val="22"/>
        </w:rPr>
      </w:pPr>
      <w:r>
        <w:rPr>
          <w:sz w:val="22"/>
          <w:szCs w:val="22"/>
        </w:rPr>
        <w:lastRenderedPageBreak/>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69FEDF71"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 xml:space="preserve">Date: </w:t>
      </w:r>
      <w:r w:rsidR="00A87C30">
        <w:rPr>
          <w:sz w:val="22"/>
          <w:szCs w:val="22"/>
        </w:rPr>
        <w:t>February 10, 2025</w:t>
      </w:r>
    </w:p>
    <w:p w14:paraId="7FA63A4F" w14:textId="77777777" w:rsidR="005368BA" w:rsidRPr="006C33A6" w:rsidRDefault="005368BA" w:rsidP="005368BA">
      <w:pPr>
        <w:jc w:val="both"/>
        <w:rPr>
          <w:sz w:val="22"/>
          <w:szCs w:val="22"/>
        </w:rPr>
      </w:pPr>
    </w:p>
    <w:p w14:paraId="2717DCEA" w14:textId="20048FC7"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sidR="00A87C30">
        <w:rPr>
          <w:sz w:val="22"/>
          <w:szCs w:val="22"/>
        </w:rPr>
        <w:t>February 25</w:t>
      </w:r>
      <w:r w:rsidR="0001504C">
        <w:rPr>
          <w:sz w:val="22"/>
          <w:szCs w:val="22"/>
        </w:rPr>
        <w:t>, 2025</w:t>
      </w:r>
      <w:r w:rsidRPr="006C33A6">
        <w:rPr>
          <w:sz w:val="22"/>
          <w:szCs w:val="22"/>
        </w:rPr>
        <w:t xml:space="preserve"> at 12 Noon (EDT)</w:t>
      </w:r>
    </w:p>
    <w:p w14:paraId="5982CC5B" w14:textId="77777777" w:rsidR="005368BA" w:rsidRPr="006C33A6" w:rsidRDefault="005368BA" w:rsidP="005368BA">
      <w:pPr>
        <w:ind w:left="720"/>
        <w:jc w:val="both"/>
        <w:rPr>
          <w:sz w:val="22"/>
          <w:szCs w:val="22"/>
        </w:rPr>
      </w:pPr>
    </w:p>
    <w:p w14:paraId="09E6A69D" w14:textId="58B2B0DC"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sidR="00A87C30">
        <w:rPr>
          <w:sz w:val="22"/>
          <w:szCs w:val="22"/>
        </w:rPr>
        <w:t>March 11</w:t>
      </w:r>
      <w:r w:rsidR="0001504C">
        <w:rPr>
          <w:sz w:val="22"/>
          <w:szCs w:val="22"/>
        </w:rPr>
        <w:t>, 2025</w:t>
      </w:r>
    </w:p>
    <w:p w14:paraId="7092898F" w14:textId="77777777" w:rsidR="005368BA" w:rsidRPr="006C33A6" w:rsidRDefault="005368BA" w:rsidP="005368BA">
      <w:pPr>
        <w:jc w:val="both"/>
        <w:rPr>
          <w:sz w:val="22"/>
          <w:szCs w:val="22"/>
        </w:rPr>
      </w:pPr>
    </w:p>
    <w:p w14:paraId="40B41974" w14:textId="369BCA4F" w:rsidR="005368BA" w:rsidRPr="006C33A6" w:rsidRDefault="005368BA" w:rsidP="005368BA">
      <w:pPr>
        <w:ind w:left="5040" w:hanging="4320"/>
        <w:jc w:val="both"/>
        <w:rPr>
          <w:sz w:val="22"/>
          <w:szCs w:val="22"/>
        </w:rPr>
      </w:pPr>
      <w:r w:rsidRPr="006C33A6">
        <w:rPr>
          <w:sz w:val="22"/>
          <w:szCs w:val="22"/>
        </w:rPr>
        <w:t xml:space="preserve">Deadline </w:t>
      </w:r>
      <w:r w:rsidR="0001504C">
        <w:rPr>
          <w:sz w:val="22"/>
          <w:szCs w:val="22"/>
        </w:rPr>
        <w:t>for Receipt of Proposals</w:t>
      </w:r>
      <w:r w:rsidR="0001504C">
        <w:rPr>
          <w:sz w:val="22"/>
          <w:szCs w:val="22"/>
        </w:rPr>
        <w:tab/>
        <w:t xml:space="preserve">Date: </w:t>
      </w:r>
      <w:r w:rsidR="00A87C30">
        <w:rPr>
          <w:sz w:val="22"/>
          <w:szCs w:val="22"/>
        </w:rPr>
        <w:t>March 25</w:t>
      </w:r>
      <w:r w:rsidR="0001504C">
        <w:rPr>
          <w:sz w:val="22"/>
          <w:szCs w:val="22"/>
        </w:rPr>
        <w:t xml:space="preserve">, </w:t>
      </w:r>
      <w:r>
        <w:rPr>
          <w:sz w:val="22"/>
          <w:szCs w:val="22"/>
        </w:rPr>
        <w:t xml:space="preserve">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5D376137"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sidR="00A87C30">
        <w:rPr>
          <w:sz w:val="22"/>
          <w:szCs w:val="22"/>
        </w:rPr>
        <w:t>June 30</w:t>
      </w:r>
      <w:r w:rsidR="0001504C">
        <w:rPr>
          <w:sz w:val="22"/>
          <w:szCs w:val="22"/>
        </w:rPr>
        <w:t>, 2025</w:t>
      </w:r>
    </w:p>
    <w:p w14:paraId="738E3DCF" w14:textId="77777777" w:rsidR="005368BA" w:rsidRDefault="005368BA" w:rsidP="005368BA">
      <w:pPr>
        <w:jc w:val="both"/>
        <w:rPr>
          <w:sz w:val="22"/>
          <w:szCs w:val="22"/>
        </w:rPr>
      </w:pPr>
    </w:p>
    <w:p w14:paraId="32E632F9" w14:textId="46A845CA" w:rsidR="005368BA" w:rsidRDefault="005368BA" w:rsidP="005368BA">
      <w:pPr>
        <w:ind w:left="360"/>
        <w:jc w:val="both"/>
        <w:rPr>
          <w:sz w:val="22"/>
          <w:szCs w:val="22"/>
        </w:rPr>
      </w:pPr>
      <w:r>
        <w:rPr>
          <w:sz w:val="22"/>
          <w:szCs w:val="22"/>
        </w:rPr>
        <w:t>Each proposal must be acco</w:t>
      </w:r>
      <w:r w:rsidR="00851472">
        <w:rPr>
          <w:sz w:val="22"/>
          <w:szCs w:val="22"/>
        </w:rPr>
        <w:t xml:space="preserve">mpanied by a transmittal letter </w:t>
      </w:r>
      <w:r>
        <w:rPr>
          <w:sz w:val="22"/>
          <w:szCs w:val="22"/>
        </w:rPr>
        <w:t xml:space="preserve">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5CDEC5D8" w:rsidR="005368BA" w:rsidRDefault="005368BA" w:rsidP="005368BA">
      <w:pPr>
        <w:ind w:left="360"/>
        <w:jc w:val="both"/>
        <w:rPr>
          <w:sz w:val="22"/>
          <w:szCs w:val="22"/>
        </w:rPr>
      </w:pPr>
      <w:r>
        <w:rPr>
          <w:sz w:val="22"/>
          <w:szCs w:val="22"/>
        </w:rPr>
        <w:t>The Christina School District</w:t>
      </w:r>
      <w:r w:rsidR="00184B9E">
        <w:rPr>
          <w:sz w:val="22"/>
          <w:szCs w:val="22"/>
        </w:rPr>
        <w:t xml:space="preserve"> reserves the right to deny any </w:t>
      </w:r>
      <w:r>
        <w:rPr>
          <w:sz w:val="22"/>
          <w:szCs w:val="22"/>
        </w:rPr>
        <w:t>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6C33A6" w:rsidRDefault="005368BA" w:rsidP="00370B03">
      <w:pPr>
        <w:pStyle w:val="Heading1"/>
        <w:numPr>
          <w:ilvl w:val="0"/>
          <w:numId w:val="34"/>
        </w:numPr>
        <w:rPr>
          <w:sz w:val="24"/>
          <w:szCs w:val="24"/>
        </w:rPr>
      </w:pPr>
      <w:bookmarkStart w:id="1" w:name="_heading=h.30j0zll" w:colFirst="0" w:colLast="0"/>
      <w:bookmarkEnd w:id="1"/>
      <w:r w:rsidRPr="006C33A6">
        <w:rPr>
          <w:sz w:val="24"/>
          <w:szCs w:val="24"/>
        </w:rPr>
        <w:t>Scope of Services</w:t>
      </w:r>
    </w:p>
    <w:p w14:paraId="613882C7" w14:textId="7C0982C7" w:rsidR="005368BA" w:rsidRDefault="005368BA" w:rsidP="005368BA">
      <w:pPr>
        <w:rPr>
          <w:sz w:val="22"/>
          <w:szCs w:val="22"/>
        </w:rPr>
      </w:pPr>
    </w:p>
    <w:p w14:paraId="7921C0FD" w14:textId="77777777" w:rsidR="008554D1" w:rsidRPr="008554D1" w:rsidRDefault="008554D1" w:rsidP="008554D1">
      <w:pPr>
        <w:ind w:left="360"/>
        <w:rPr>
          <w:sz w:val="22"/>
          <w:szCs w:val="22"/>
        </w:rPr>
      </w:pPr>
      <w:r w:rsidRPr="008554D1">
        <w:rPr>
          <w:sz w:val="22"/>
          <w:szCs w:val="22"/>
        </w:rPr>
        <w:t>The successful vendor shall provide web-based software solutions meeting the following:</w:t>
      </w:r>
    </w:p>
    <w:p w14:paraId="1EF59AAE" w14:textId="77777777" w:rsidR="008554D1" w:rsidRPr="008554D1" w:rsidRDefault="008554D1" w:rsidP="00305CA8">
      <w:pPr>
        <w:pStyle w:val="ListParagraph"/>
        <w:numPr>
          <w:ilvl w:val="0"/>
          <w:numId w:val="57"/>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web-based software solution will be available to kindergarten through twelfth grade students in the district.</w:t>
      </w:r>
    </w:p>
    <w:p w14:paraId="4F3BC6EC" w14:textId="77777777" w:rsidR="008554D1" w:rsidRPr="008554D1" w:rsidRDefault="008554D1" w:rsidP="00305CA8">
      <w:pPr>
        <w:pStyle w:val="ListParagraph"/>
        <w:numPr>
          <w:ilvl w:val="0"/>
          <w:numId w:val="45"/>
        </w:numPr>
        <w:overflowPunct/>
        <w:autoSpaceDE/>
        <w:autoSpaceDN/>
        <w:adjustRightInd/>
        <w:spacing w:after="200"/>
        <w:ind w:left="1080"/>
        <w:contextualSpacing/>
        <w:textAlignment w:val="auto"/>
        <w:rPr>
          <w:rFonts w:ascii="Arial" w:hAnsi="Arial" w:cs="Arial"/>
          <w:sz w:val="22"/>
          <w:szCs w:val="22"/>
        </w:rPr>
      </w:pPr>
      <w:r w:rsidRPr="008554D1">
        <w:rPr>
          <w:rFonts w:ascii="Arial" w:hAnsi="Arial" w:cs="Arial"/>
          <w:sz w:val="22"/>
          <w:szCs w:val="22"/>
        </w:rPr>
        <w:t xml:space="preserve">Each elementary school will have a designated teacher to serve as facilitator of the program in the building. </w:t>
      </w:r>
    </w:p>
    <w:p w14:paraId="434B310A" w14:textId="77777777" w:rsidR="008554D1" w:rsidRPr="008554D1" w:rsidRDefault="008554D1" w:rsidP="00305CA8">
      <w:pPr>
        <w:pStyle w:val="ListParagraph"/>
        <w:numPr>
          <w:ilvl w:val="0"/>
          <w:numId w:val="46"/>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 xml:space="preserve"> elementary school students will  be provided  opportunities  to practice required skills and accelerate learning through web based  educational programming</w:t>
      </w:r>
    </w:p>
    <w:p w14:paraId="36A5164A" w14:textId="77777777" w:rsidR="008554D1" w:rsidRPr="008554D1" w:rsidRDefault="008554D1" w:rsidP="00305CA8">
      <w:pPr>
        <w:pStyle w:val="ListParagraph"/>
        <w:numPr>
          <w:ilvl w:val="0"/>
          <w:numId w:val="46"/>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 xml:space="preserve"> Elementary school software design will  allow teachers  to    supplement traditional   prek-12 instruction.</w:t>
      </w:r>
    </w:p>
    <w:p w14:paraId="7654DD8F" w14:textId="77777777" w:rsidR="008554D1" w:rsidRPr="008554D1" w:rsidRDefault="008554D1" w:rsidP="008554D1">
      <w:pPr>
        <w:pStyle w:val="ListParagraph"/>
        <w:ind w:left="1440"/>
        <w:rPr>
          <w:rFonts w:ascii="Arial" w:hAnsi="Arial" w:cs="Arial"/>
          <w:sz w:val="22"/>
          <w:szCs w:val="22"/>
        </w:rPr>
      </w:pPr>
    </w:p>
    <w:p w14:paraId="30C4BE7F" w14:textId="77777777" w:rsidR="008554D1" w:rsidRPr="008554D1" w:rsidRDefault="008554D1" w:rsidP="00305CA8">
      <w:pPr>
        <w:pStyle w:val="ListParagraph"/>
        <w:numPr>
          <w:ilvl w:val="0"/>
          <w:numId w:val="45"/>
        </w:numPr>
        <w:overflowPunct/>
        <w:autoSpaceDE/>
        <w:autoSpaceDN/>
        <w:adjustRightInd/>
        <w:spacing w:after="200"/>
        <w:ind w:left="1080"/>
        <w:contextualSpacing/>
        <w:textAlignment w:val="auto"/>
        <w:rPr>
          <w:rFonts w:ascii="Arial" w:hAnsi="Arial" w:cs="Arial"/>
          <w:sz w:val="22"/>
          <w:szCs w:val="22"/>
        </w:rPr>
      </w:pPr>
      <w:r w:rsidRPr="008554D1">
        <w:rPr>
          <w:rFonts w:ascii="Arial" w:hAnsi="Arial" w:cs="Arial"/>
          <w:sz w:val="22"/>
          <w:szCs w:val="22"/>
        </w:rPr>
        <w:t>Each middle school will have a designated teacher to serve as facilitator of the program in the building.</w:t>
      </w:r>
    </w:p>
    <w:p w14:paraId="06CCD83F" w14:textId="77777777" w:rsidR="008554D1" w:rsidRPr="008554D1" w:rsidRDefault="008554D1" w:rsidP="00305CA8">
      <w:pPr>
        <w:pStyle w:val="ListParagraph"/>
        <w:numPr>
          <w:ilvl w:val="0"/>
          <w:numId w:val="5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Middle school  programming  will provide  individual assessments to identify student deficiencies     </w:t>
      </w:r>
    </w:p>
    <w:p w14:paraId="7B908EA6" w14:textId="77777777" w:rsidR="008554D1" w:rsidRPr="008554D1" w:rsidRDefault="008554D1" w:rsidP="00305CA8">
      <w:pPr>
        <w:pStyle w:val="ListParagraph"/>
        <w:numPr>
          <w:ilvl w:val="0"/>
          <w:numId w:val="5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Middle school  programming  will provide   a needs-based pathway to fill gaps in standards mastery</w:t>
      </w:r>
    </w:p>
    <w:p w14:paraId="73BD651F" w14:textId="77777777" w:rsidR="008554D1" w:rsidRPr="008554D1" w:rsidRDefault="008554D1" w:rsidP="00305CA8">
      <w:pPr>
        <w:pStyle w:val="ListParagraph"/>
        <w:numPr>
          <w:ilvl w:val="0"/>
          <w:numId w:val="5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Middle schools will also allow students needing homebound instruction the opportunity to utilize   web-based programming where appropriate.</w:t>
      </w:r>
    </w:p>
    <w:p w14:paraId="43DD48FA" w14:textId="77777777" w:rsidR="008554D1" w:rsidRPr="008554D1" w:rsidRDefault="008554D1" w:rsidP="008554D1">
      <w:pPr>
        <w:pStyle w:val="ListParagraph"/>
        <w:ind w:left="1440"/>
        <w:rPr>
          <w:rFonts w:ascii="Arial" w:hAnsi="Arial" w:cs="Arial"/>
          <w:sz w:val="22"/>
          <w:szCs w:val="22"/>
        </w:rPr>
      </w:pPr>
    </w:p>
    <w:p w14:paraId="1B457C42" w14:textId="77777777" w:rsidR="008554D1" w:rsidRPr="008554D1" w:rsidRDefault="008554D1" w:rsidP="00305CA8">
      <w:pPr>
        <w:pStyle w:val="ListParagraph"/>
        <w:numPr>
          <w:ilvl w:val="0"/>
          <w:numId w:val="45"/>
        </w:numPr>
        <w:overflowPunct/>
        <w:autoSpaceDE/>
        <w:autoSpaceDN/>
        <w:adjustRightInd/>
        <w:spacing w:after="200"/>
        <w:ind w:left="1080"/>
        <w:contextualSpacing/>
        <w:textAlignment w:val="auto"/>
        <w:rPr>
          <w:rFonts w:ascii="Arial" w:hAnsi="Arial" w:cs="Arial"/>
          <w:sz w:val="22"/>
          <w:szCs w:val="22"/>
        </w:rPr>
      </w:pPr>
      <w:r w:rsidRPr="008554D1">
        <w:rPr>
          <w:rFonts w:ascii="Arial" w:hAnsi="Arial" w:cs="Arial"/>
          <w:sz w:val="22"/>
          <w:szCs w:val="22"/>
        </w:rPr>
        <w:t xml:space="preserve">Each high school will have a designated teacher to serve as facilitator of the program in the building. </w:t>
      </w:r>
    </w:p>
    <w:p w14:paraId="53BCB6DC" w14:textId="77777777" w:rsidR="008554D1" w:rsidRPr="008554D1" w:rsidRDefault="008554D1" w:rsidP="00305CA8">
      <w:pPr>
        <w:pStyle w:val="ListParagraph"/>
        <w:numPr>
          <w:ilvl w:val="0"/>
          <w:numId w:val="55"/>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High school programming will provide individual assessments to identify student deficiencies</w:t>
      </w:r>
    </w:p>
    <w:p w14:paraId="09BFE952" w14:textId="77777777" w:rsidR="008554D1" w:rsidRPr="008554D1" w:rsidRDefault="008554D1" w:rsidP="00305CA8">
      <w:pPr>
        <w:pStyle w:val="ListParagraph"/>
        <w:numPr>
          <w:ilvl w:val="0"/>
          <w:numId w:val="55"/>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High school   program   design   will   include   credit recovery opportunities based on individual student needs.</w:t>
      </w:r>
    </w:p>
    <w:p w14:paraId="2266A8A3" w14:textId="77777777" w:rsidR="008554D1" w:rsidRPr="008554D1" w:rsidRDefault="008554D1" w:rsidP="00305CA8">
      <w:pPr>
        <w:pStyle w:val="ListParagraph"/>
        <w:numPr>
          <w:ilvl w:val="0"/>
          <w:numId w:val="55"/>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High school   programming   will    include   credit    accrual opportunities based on individual student needs.</w:t>
      </w:r>
    </w:p>
    <w:p w14:paraId="57603162" w14:textId="77777777" w:rsidR="008554D1" w:rsidRPr="008554D1" w:rsidRDefault="008554D1" w:rsidP="00305CA8">
      <w:pPr>
        <w:pStyle w:val="ListParagraph"/>
        <w:numPr>
          <w:ilvl w:val="0"/>
          <w:numId w:val="55"/>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High schools will allow for virtual course opportunities to ensure students the opportunity to take courses that are not available through the high school offerings.</w:t>
      </w:r>
    </w:p>
    <w:p w14:paraId="205350F9" w14:textId="77777777" w:rsidR="008554D1" w:rsidRPr="008554D1" w:rsidRDefault="008554D1" w:rsidP="008554D1">
      <w:pPr>
        <w:pStyle w:val="ListParagraph"/>
        <w:ind w:left="1440"/>
        <w:rPr>
          <w:rFonts w:ascii="Arial" w:hAnsi="Arial" w:cs="Arial"/>
          <w:sz w:val="22"/>
          <w:szCs w:val="22"/>
        </w:rPr>
      </w:pPr>
    </w:p>
    <w:p w14:paraId="3756282A" w14:textId="77777777" w:rsidR="008554D1" w:rsidRPr="008554D1" w:rsidRDefault="008554D1" w:rsidP="00305CA8">
      <w:pPr>
        <w:pStyle w:val="ListParagraph"/>
        <w:numPr>
          <w:ilvl w:val="0"/>
          <w:numId w:val="45"/>
        </w:numPr>
        <w:overflowPunct/>
        <w:autoSpaceDE/>
        <w:autoSpaceDN/>
        <w:adjustRightInd/>
        <w:spacing w:after="200"/>
        <w:ind w:left="1080"/>
        <w:contextualSpacing/>
        <w:textAlignment w:val="auto"/>
        <w:rPr>
          <w:rFonts w:ascii="Arial" w:hAnsi="Arial" w:cs="Arial"/>
          <w:sz w:val="22"/>
          <w:szCs w:val="22"/>
        </w:rPr>
      </w:pPr>
      <w:r w:rsidRPr="008554D1">
        <w:rPr>
          <w:rFonts w:ascii="Arial" w:hAnsi="Arial" w:cs="Arial"/>
          <w:sz w:val="22"/>
          <w:szCs w:val="22"/>
        </w:rPr>
        <w:t>The successful vendor will provide a district-wide site license and will be flexible in terms of usage and results data at the discretion of the district.</w:t>
      </w:r>
    </w:p>
    <w:p w14:paraId="7F4FA693" w14:textId="77777777" w:rsidR="008554D1" w:rsidRPr="008554D1" w:rsidRDefault="008554D1" w:rsidP="008554D1">
      <w:pPr>
        <w:pStyle w:val="ListParagraph"/>
        <w:ind w:left="1080"/>
        <w:rPr>
          <w:rFonts w:ascii="Arial" w:hAnsi="Arial" w:cs="Arial"/>
          <w:sz w:val="22"/>
          <w:szCs w:val="22"/>
        </w:rPr>
      </w:pPr>
    </w:p>
    <w:p w14:paraId="2DB65502" w14:textId="77777777" w:rsidR="008554D1" w:rsidRPr="008554D1" w:rsidRDefault="008554D1" w:rsidP="00305CA8">
      <w:pPr>
        <w:pStyle w:val="ListParagraph"/>
        <w:numPr>
          <w:ilvl w:val="0"/>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Curriculum and Assessment Features.</w:t>
      </w:r>
    </w:p>
    <w:p w14:paraId="46E7EE17"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Courses shall include a full curriculum solution for grades prek-12 of course content areas, in addition to elective offerings and world languages (Spanish, French, and German).</w:t>
      </w:r>
    </w:p>
    <w:p w14:paraId="4AA5C351"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Middle School core content courses shall include Math 6, 7, 8, Language Arts 6, 7, 8, Science 6, Life Science, Physical Science, U.S. History,   Civics &amp; Economics; Math and Language Arts courses shall be sequential.</w:t>
      </w:r>
    </w:p>
    <w:p w14:paraId="5442E7E5"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High School core content courses shall include Integrated Math 1, Integrated Math 2, Integrated Math 3, Integrated 4, Algebra I, Algebra II, Geometry, Statistics, Pre-Calculus,  Finance, Earth Science, Biology, Chemistry, Physics, English 9, 10, 11, and 12, World History to 1500 AD, World History from 1500 AD to Present, U. S. History and U. S. Government, Civics, Economics.</w:t>
      </w:r>
    </w:p>
    <w:p w14:paraId="25C7247E" w14:textId="77777777" w:rsidR="008554D1" w:rsidRPr="008554D1" w:rsidRDefault="008554D1" w:rsidP="008554D1">
      <w:pPr>
        <w:pStyle w:val="ListParagraph"/>
        <w:ind w:left="2160"/>
        <w:rPr>
          <w:rFonts w:ascii="Arial" w:hAnsi="Arial" w:cs="Arial"/>
          <w:sz w:val="22"/>
          <w:szCs w:val="22"/>
        </w:rPr>
      </w:pPr>
    </w:p>
    <w:p w14:paraId="63CFC99E"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proposed solution shall include pre-assessments and post-assessments aligned with the Common Core Standards and the Delaware Standards as appropriate in:</w:t>
      </w:r>
    </w:p>
    <w:p w14:paraId="3576960E" w14:textId="77777777" w:rsidR="008554D1" w:rsidRPr="008554D1" w:rsidRDefault="008554D1" w:rsidP="00305CA8">
      <w:pPr>
        <w:pStyle w:val="ListParagraph"/>
        <w:numPr>
          <w:ilvl w:val="0"/>
          <w:numId w:val="56"/>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English</w:t>
      </w:r>
    </w:p>
    <w:p w14:paraId="216760E4" w14:textId="77777777" w:rsidR="008554D1" w:rsidRPr="008554D1" w:rsidRDefault="008554D1" w:rsidP="00305CA8">
      <w:pPr>
        <w:pStyle w:val="ListParagraph"/>
        <w:numPr>
          <w:ilvl w:val="0"/>
          <w:numId w:val="56"/>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Language Arts</w:t>
      </w:r>
    </w:p>
    <w:p w14:paraId="15FCE173" w14:textId="77777777" w:rsidR="008554D1" w:rsidRPr="008554D1" w:rsidRDefault="008554D1" w:rsidP="00305CA8">
      <w:pPr>
        <w:pStyle w:val="ListParagraph"/>
        <w:numPr>
          <w:ilvl w:val="0"/>
          <w:numId w:val="56"/>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Math</w:t>
      </w:r>
    </w:p>
    <w:p w14:paraId="2161AB5B" w14:textId="77777777" w:rsidR="008554D1" w:rsidRPr="008554D1" w:rsidRDefault="008554D1" w:rsidP="00305CA8">
      <w:pPr>
        <w:pStyle w:val="ListParagraph"/>
        <w:numPr>
          <w:ilvl w:val="0"/>
          <w:numId w:val="56"/>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Science</w:t>
      </w:r>
    </w:p>
    <w:p w14:paraId="3AF78CD6" w14:textId="77777777" w:rsidR="008554D1" w:rsidRPr="008554D1" w:rsidRDefault="008554D1" w:rsidP="00305CA8">
      <w:pPr>
        <w:pStyle w:val="ListParagraph"/>
        <w:numPr>
          <w:ilvl w:val="0"/>
          <w:numId w:val="56"/>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Social Studies</w:t>
      </w:r>
    </w:p>
    <w:p w14:paraId="45E2D239" w14:textId="77777777" w:rsidR="008554D1" w:rsidRPr="008554D1" w:rsidRDefault="008554D1" w:rsidP="008554D1">
      <w:pPr>
        <w:pStyle w:val="ListParagraph"/>
        <w:ind w:left="1800"/>
        <w:rPr>
          <w:rFonts w:ascii="Arial" w:hAnsi="Arial" w:cs="Arial"/>
          <w:sz w:val="22"/>
          <w:szCs w:val="22"/>
        </w:rPr>
      </w:pPr>
    </w:p>
    <w:p w14:paraId="29A79E70"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proposed solution shall be available and accessible 24 hours per day, 7 days per week.  Technical support shall be available minimally Monday through Friday.</w:t>
      </w:r>
    </w:p>
    <w:p w14:paraId="1E75FE57" w14:textId="77777777" w:rsidR="008554D1" w:rsidRPr="008554D1" w:rsidRDefault="008554D1" w:rsidP="008554D1">
      <w:pPr>
        <w:pStyle w:val="ListParagraph"/>
        <w:ind w:left="1440"/>
        <w:rPr>
          <w:rFonts w:ascii="Arial" w:hAnsi="Arial" w:cs="Arial"/>
          <w:sz w:val="22"/>
          <w:szCs w:val="22"/>
        </w:rPr>
      </w:pPr>
    </w:p>
    <w:p w14:paraId="2FAB064E"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proposed solution shall provide:</w:t>
      </w:r>
    </w:p>
    <w:p w14:paraId="4F1DA8BD"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Designated teacher, facilitator, and system administrator the ability to design individualized learning paths through course customization and prescriptive testing.</w:t>
      </w:r>
    </w:p>
    <w:p w14:paraId="3FDF42A9"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Individualized student need-based opportunities which include supplemental activities, such as access to online content to reinforce applicable learning objectives.</w:t>
      </w:r>
    </w:p>
    <w:p w14:paraId="730D2BBA"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Guided practice problems supported by blended instructional delivery methods, i.e. Multimedia enhanced.</w:t>
      </w:r>
    </w:p>
    <w:p w14:paraId="5B5372B5"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Program embedded student note-taking capabilities, which will allow teachers to monitor and check notes at will.</w:t>
      </w:r>
    </w:p>
    <w:p w14:paraId="2B647893"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Student access to online help to answer specific student questions related to online content through chat, video conferencing, and email.</w:t>
      </w:r>
    </w:p>
    <w:p w14:paraId="48726BAE"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Support for students with disabilities</w:t>
      </w:r>
    </w:p>
    <w:p w14:paraId="6899C89A" w14:textId="77777777" w:rsidR="008554D1" w:rsidRPr="008554D1" w:rsidRDefault="008554D1" w:rsidP="00305CA8">
      <w:pPr>
        <w:pStyle w:val="ListParagraph"/>
        <w:numPr>
          <w:ilvl w:val="0"/>
          <w:numId w:val="48"/>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Engaging lessons that incorporate real-world applications and relevant content</w:t>
      </w:r>
    </w:p>
    <w:p w14:paraId="6EB1A657" w14:textId="77777777" w:rsidR="008554D1" w:rsidRPr="008554D1" w:rsidRDefault="008554D1" w:rsidP="008554D1">
      <w:pPr>
        <w:pStyle w:val="ListParagraph"/>
        <w:ind w:left="1800"/>
        <w:rPr>
          <w:rFonts w:ascii="Arial" w:hAnsi="Arial" w:cs="Arial"/>
          <w:sz w:val="22"/>
          <w:szCs w:val="22"/>
        </w:rPr>
      </w:pPr>
    </w:p>
    <w:p w14:paraId="3047551D"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software solution shall have assessment features that include:</w:t>
      </w:r>
    </w:p>
    <w:p w14:paraId="3B98F69A"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Lesson quizzes, topic test, midterm assessments, and final examinations. These shall include formative, benchmark and summative assessments.(preference is to have an option for material that is printable)</w:t>
      </w:r>
    </w:p>
    <w:p w14:paraId="76394D34"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Randomly generated questions to ensure integrity of the assessments for students who may retake due to non-mastery.</w:t>
      </w:r>
    </w:p>
    <w:p w14:paraId="0F53CD3D"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Ability of the district or a school to be able to control the passing thresholds (scores) and re-take opportunities.</w:t>
      </w:r>
    </w:p>
    <w:p w14:paraId="1CF54EB1"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Diagnostic pre-test and prescriptive testing options to accelerate student completion of the course on prior knowledge. Tests shall include a direct correlation to each Common Core/Delaware Standard applicable to the specific content area.</w:t>
      </w:r>
    </w:p>
    <w:p w14:paraId="09D89241"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Review options based on student weaknesses before summative assessments.</w:t>
      </w:r>
    </w:p>
    <w:p w14:paraId="546F72B2" w14:textId="77777777" w:rsidR="008554D1" w:rsidRPr="008554D1" w:rsidRDefault="008554D1" w:rsidP="00305CA8">
      <w:pPr>
        <w:pStyle w:val="ListParagraph"/>
        <w:numPr>
          <w:ilvl w:val="0"/>
          <w:numId w:val="49"/>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Ability of the teacher to monitor and lock certain provisions of the instructional program, thus allowing student completion solely under the direct supervision of the teacher.</w:t>
      </w:r>
    </w:p>
    <w:p w14:paraId="52900183" w14:textId="77777777" w:rsidR="008554D1" w:rsidRPr="008554D1" w:rsidRDefault="008554D1" w:rsidP="008554D1">
      <w:pPr>
        <w:pStyle w:val="ListParagraph"/>
        <w:ind w:left="1800"/>
        <w:rPr>
          <w:rFonts w:ascii="Arial" w:hAnsi="Arial" w:cs="Arial"/>
          <w:sz w:val="22"/>
          <w:szCs w:val="22"/>
        </w:rPr>
      </w:pPr>
    </w:p>
    <w:p w14:paraId="7996D92D"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software solution proposed shall have the following reporting features:</w:t>
      </w:r>
    </w:p>
    <w:p w14:paraId="2B168457"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A report  on student learning based on Common Core and Delaware State Standards</w:t>
      </w:r>
    </w:p>
    <w:p w14:paraId="19DFD426"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to view student progress toward on-time completion of the course and the student’s grade status</w:t>
      </w:r>
    </w:p>
    <w:p w14:paraId="3ADA87C7"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of a teacher (at the course level) to review reports with data on an individual and class level to monitor progress</w:t>
      </w:r>
    </w:p>
    <w:p w14:paraId="6C97AC31"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of an administrator at the school level to review reports with data on an individual, class or school-wide to monitor progress</w:t>
      </w:r>
    </w:p>
    <w:p w14:paraId="11B5B7E8"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of district-level personnel to review district-wide progress and site-based progress</w:t>
      </w:r>
    </w:p>
    <w:p w14:paraId="035D0C89"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for teachers to modify the grade calculation for a final grade to include averaging of various completed activities.</w:t>
      </w:r>
    </w:p>
    <w:p w14:paraId="23B6A1AA" w14:textId="77777777" w:rsidR="008554D1" w:rsidRPr="008554D1" w:rsidRDefault="008554D1" w:rsidP="00305CA8">
      <w:pPr>
        <w:pStyle w:val="ListParagraph"/>
        <w:numPr>
          <w:ilvl w:val="0"/>
          <w:numId w:val="50"/>
        </w:numPr>
        <w:overflowPunct/>
        <w:autoSpaceDE/>
        <w:autoSpaceDN/>
        <w:adjustRightInd/>
        <w:spacing w:after="200"/>
        <w:ind w:left="1800"/>
        <w:contextualSpacing/>
        <w:textAlignment w:val="auto"/>
        <w:rPr>
          <w:rFonts w:ascii="Arial" w:hAnsi="Arial" w:cs="Arial"/>
          <w:sz w:val="22"/>
          <w:szCs w:val="22"/>
        </w:rPr>
      </w:pPr>
      <w:r w:rsidRPr="008554D1">
        <w:rPr>
          <w:rFonts w:ascii="Arial" w:hAnsi="Arial" w:cs="Arial"/>
          <w:sz w:val="22"/>
          <w:szCs w:val="22"/>
        </w:rPr>
        <w:t>The ability to include outside supplemental activity grades from the teacher into a final grade calculation.</w:t>
      </w:r>
    </w:p>
    <w:p w14:paraId="3064AB95" w14:textId="77777777" w:rsidR="008554D1" w:rsidRPr="008554D1" w:rsidRDefault="008554D1" w:rsidP="008554D1">
      <w:pPr>
        <w:pStyle w:val="ListParagraph"/>
        <w:ind w:left="1800"/>
        <w:rPr>
          <w:rFonts w:ascii="Arial" w:hAnsi="Arial" w:cs="Arial"/>
          <w:sz w:val="22"/>
          <w:szCs w:val="22"/>
        </w:rPr>
      </w:pPr>
    </w:p>
    <w:p w14:paraId="21174F25" w14:textId="77777777" w:rsidR="008554D1" w:rsidRPr="008554D1" w:rsidRDefault="008554D1" w:rsidP="00305CA8">
      <w:pPr>
        <w:pStyle w:val="ListParagraph"/>
        <w:numPr>
          <w:ilvl w:val="0"/>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echnical Specifications</w:t>
      </w:r>
    </w:p>
    <w:p w14:paraId="1643F405" w14:textId="77777777" w:rsidR="008554D1" w:rsidRPr="008554D1" w:rsidRDefault="008554D1" w:rsidP="00305CA8">
      <w:pPr>
        <w:pStyle w:val="ListParagraph"/>
        <w:numPr>
          <w:ilvl w:val="0"/>
          <w:numId w:val="5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olution proposed must be compatible with the existing equipment/hardware and software specifications as shown in this section.</w:t>
      </w:r>
    </w:p>
    <w:p w14:paraId="47F5126C"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It is important to note that Christina School District supports a wireless infrastructure. Desktops and laptops are available to students for use at school and in some instances in their homes.</w:t>
      </w:r>
    </w:p>
    <w:p w14:paraId="1FD09254"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ny Vendor responding to this RFP must be able to meet the requirements of utilizing wireless access points shared to the extent of the site license. If a media appliance is required, pricing must be included in the response to the RFP.</w:t>
      </w:r>
    </w:p>
    <w:p w14:paraId="1F8A52DF" w14:textId="77777777" w:rsidR="008554D1" w:rsidRPr="008554D1" w:rsidRDefault="008554D1" w:rsidP="008554D1">
      <w:pPr>
        <w:pStyle w:val="ListParagraph"/>
        <w:ind w:left="2160"/>
        <w:rPr>
          <w:rFonts w:ascii="Arial" w:hAnsi="Arial" w:cs="Arial"/>
          <w:sz w:val="22"/>
          <w:szCs w:val="22"/>
        </w:rPr>
      </w:pPr>
    </w:p>
    <w:p w14:paraId="1899EAE3" w14:textId="77777777" w:rsidR="008554D1" w:rsidRPr="008554D1" w:rsidRDefault="008554D1" w:rsidP="00305CA8">
      <w:pPr>
        <w:pStyle w:val="ListParagraph"/>
        <w:numPr>
          <w:ilvl w:val="0"/>
          <w:numId w:val="5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Computer Specifications: The successful Vendor shall provide the minimum specifications for any end-user or district hardware required to provide the solution.</w:t>
      </w:r>
    </w:p>
    <w:p w14:paraId="63D4D0F1" w14:textId="77777777" w:rsidR="008554D1" w:rsidRPr="008554D1" w:rsidRDefault="008554D1" w:rsidP="00305CA8">
      <w:pPr>
        <w:pStyle w:val="ListParagraph"/>
        <w:numPr>
          <w:ilvl w:val="0"/>
          <w:numId w:val="52"/>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Software</w:t>
      </w:r>
    </w:p>
    <w:p w14:paraId="76609C84"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1.) Windows 7 or Windows 8</w:t>
      </w:r>
    </w:p>
    <w:p w14:paraId="73617487"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2.)   Internet Explorer version 8 – to 10</w:t>
      </w:r>
    </w:p>
    <w:p w14:paraId="7CC0538E"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3.)   Java version latest</w:t>
      </w:r>
    </w:p>
    <w:p w14:paraId="795259CE"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4.)   Adobe plugin version latest</w:t>
      </w:r>
    </w:p>
    <w:p w14:paraId="674C3157"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5.)   Adobe Flash plugin version latest</w:t>
      </w:r>
    </w:p>
    <w:p w14:paraId="710DBA08" w14:textId="77777777" w:rsidR="008554D1" w:rsidRPr="008554D1" w:rsidRDefault="008554D1" w:rsidP="008554D1">
      <w:pPr>
        <w:pStyle w:val="ListParagraph"/>
        <w:ind w:left="2160"/>
        <w:rPr>
          <w:rFonts w:ascii="Arial" w:hAnsi="Arial" w:cs="Arial"/>
          <w:sz w:val="22"/>
          <w:szCs w:val="22"/>
        </w:rPr>
      </w:pPr>
      <w:r w:rsidRPr="008554D1">
        <w:rPr>
          <w:rFonts w:ascii="Arial" w:hAnsi="Arial" w:cs="Arial"/>
          <w:sz w:val="22"/>
          <w:szCs w:val="22"/>
        </w:rPr>
        <w:t>6.)    Adobe Shockwave plugin version latest</w:t>
      </w:r>
    </w:p>
    <w:p w14:paraId="36A6C688" w14:textId="77777777" w:rsidR="008554D1" w:rsidRPr="008554D1" w:rsidRDefault="008554D1" w:rsidP="008554D1">
      <w:pPr>
        <w:rPr>
          <w:sz w:val="22"/>
          <w:szCs w:val="22"/>
        </w:rPr>
      </w:pPr>
      <w:r w:rsidRPr="008554D1">
        <w:rPr>
          <w:sz w:val="22"/>
          <w:szCs w:val="22"/>
        </w:rPr>
        <w:tab/>
      </w:r>
      <w:r w:rsidRPr="008554D1">
        <w:rPr>
          <w:sz w:val="22"/>
          <w:szCs w:val="22"/>
        </w:rPr>
        <w:tab/>
        <w:t xml:space="preserve">      b. Hardware:</w:t>
      </w:r>
    </w:p>
    <w:p w14:paraId="371B328A"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1.) 2.26 GHz Processor</w:t>
      </w:r>
    </w:p>
    <w:p w14:paraId="296E9786"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2.)  2 GB PC2100 DDR SDRAM</w:t>
      </w:r>
    </w:p>
    <w:p w14:paraId="12B7BCC9"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3.)  CDRW/DVD Combo Drive</w:t>
      </w:r>
    </w:p>
    <w:p w14:paraId="2DD21AFA"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4.)  160 GB Hard Drive</w:t>
      </w:r>
    </w:p>
    <w:p w14:paraId="7061A5E2"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5.) 32 Mb Video Card</w:t>
      </w:r>
    </w:p>
    <w:p w14:paraId="6D25D0BA" w14:textId="77777777" w:rsidR="008554D1" w:rsidRPr="008554D1" w:rsidRDefault="008554D1" w:rsidP="008554D1">
      <w:pPr>
        <w:rPr>
          <w:sz w:val="22"/>
          <w:szCs w:val="22"/>
        </w:rPr>
      </w:pPr>
      <w:r w:rsidRPr="008554D1">
        <w:rPr>
          <w:sz w:val="22"/>
          <w:szCs w:val="22"/>
        </w:rPr>
        <w:tab/>
      </w:r>
      <w:r w:rsidRPr="008554D1">
        <w:rPr>
          <w:sz w:val="22"/>
          <w:szCs w:val="22"/>
        </w:rPr>
        <w:tab/>
      </w:r>
      <w:r w:rsidRPr="008554D1">
        <w:rPr>
          <w:sz w:val="22"/>
          <w:szCs w:val="22"/>
        </w:rPr>
        <w:tab/>
        <w:t>6.)  10/100 BASE – T Ethernet (RJ—45 Connector</w:t>
      </w:r>
    </w:p>
    <w:p w14:paraId="5EC552B3" w14:textId="77777777" w:rsidR="008554D1" w:rsidRPr="008554D1" w:rsidRDefault="008554D1" w:rsidP="008554D1">
      <w:pPr>
        <w:ind w:left="1440"/>
        <w:rPr>
          <w:sz w:val="22"/>
          <w:szCs w:val="22"/>
        </w:rPr>
      </w:pPr>
      <w:r w:rsidRPr="008554D1">
        <w:rPr>
          <w:sz w:val="22"/>
          <w:szCs w:val="22"/>
        </w:rPr>
        <w:t>3.  The solution proposed will be deployed on servers and      equipment hosted by the Vendor.</w:t>
      </w:r>
    </w:p>
    <w:p w14:paraId="530282DB" w14:textId="77777777" w:rsidR="008554D1" w:rsidRPr="008554D1" w:rsidRDefault="008554D1" w:rsidP="008554D1">
      <w:pPr>
        <w:ind w:left="1440"/>
        <w:rPr>
          <w:sz w:val="22"/>
          <w:szCs w:val="22"/>
        </w:rPr>
      </w:pPr>
      <w:r w:rsidRPr="008554D1">
        <w:rPr>
          <w:sz w:val="22"/>
          <w:szCs w:val="22"/>
        </w:rPr>
        <w:t xml:space="preserve"> 4. The solution proposed will be web-based that only requires standard browser plug-ins. Proprietary plug-ins will not be accepted.</w:t>
      </w:r>
    </w:p>
    <w:p w14:paraId="2262DFA1" w14:textId="77777777" w:rsidR="008554D1" w:rsidRPr="008554D1" w:rsidRDefault="008554D1" w:rsidP="008554D1">
      <w:pPr>
        <w:ind w:left="1440"/>
        <w:rPr>
          <w:sz w:val="22"/>
          <w:szCs w:val="22"/>
        </w:rPr>
      </w:pPr>
      <w:r w:rsidRPr="008554D1">
        <w:rPr>
          <w:sz w:val="22"/>
          <w:szCs w:val="22"/>
        </w:rPr>
        <w:t>5. The solution proposed will provide a means to identify the   Individual or client using the application, authenticate the individual and determine the permissions and rights granted to that individual</w:t>
      </w:r>
    </w:p>
    <w:p w14:paraId="4629F5AF" w14:textId="77777777" w:rsidR="008554D1" w:rsidRPr="008554D1" w:rsidRDefault="008554D1" w:rsidP="008554D1">
      <w:pPr>
        <w:ind w:left="1440"/>
        <w:rPr>
          <w:sz w:val="22"/>
          <w:szCs w:val="22"/>
        </w:rPr>
      </w:pPr>
      <w:r w:rsidRPr="008554D1">
        <w:rPr>
          <w:sz w:val="22"/>
          <w:szCs w:val="22"/>
        </w:rPr>
        <w:t xml:space="preserve">6.  Christina School District will have the ability to submit requests for alteration of the digital content (including additional supporting data, modification of current data, or removal of data deemed inappropriate by CSD) via email or web-based forms embedded in the digital content.  </w:t>
      </w:r>
    </w:p>
    <w:p w14:paraId="52C31E61"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 xml:space="preserve">The digital content will be accessible using Internet Explorer 8.x.  </w:t>
      </w:r>
    </w:p>
    <w:p w14:paraId="227146FB"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 xml:space="preserve"> The solution proposed will provide methods for user account administration that are easy to use and maintain. CSD requests that this file is described in the Vendor’s response. </w:t>
      </w:r>
    </w:p>
    <w:p w14:paraId="6EBCD98E" w14:textId="77777777" w:rsidR="008554D1" w:rsidRPr="008554D1" w:rsidRDefault="008554D1" w:rsidP="00305CA8">
      <w:pPr>
        <w:pStyle w:val="ListParagraph"/>
        <w:numPr>
          <w:ilvl w:val="0"/>
          <w:numId w:val="47"/>
        </w:numPr>
        <w:overflowPunct/>
        <w:autoSpaceDE/>
        <w:autoSpaceDN/>
        <w:adjustRightInd/>
        <w:spacing w:after="200"/>
        <w:ind w:left="1440"/>
        <w:contextualSpacing/>
        <w:textAlignment w:val="auto"/>
        <w:rPr>
          <w:rFonts w:ascii="Arial" w:hAnsi="Arial" w:cs="Arial"/>
          <w:sz w:val="22"/>
          <w:szCs w:val="22"/>
        </w:rPr>
      </w:pPr>
      <w:r w:rsidRPr="008554D1">
        <w:rPr>
          <w:rFonts w:ascii="Arial" w:hAnsi="Arial" w:cs="Arial"/>
          <w:sz w:val="22"/>
          <w:szCs w:val="22"/>
        </w:rPr>
        <w:t>The digital content in the proposed solution will comply with the web accessibility initiative standards endorsed by the W3C (or World Wide Web standards consortium).</w:t>
      </w:r>
    </w:p>
    <w:p w14:paraId="5DF31CA3" w14:textId="77777777" w:rsidR="008554D1" w:rsidRPr="008554D1" w:rsidRDefault="008554D1" w:rsidP="008554D1">
      <w:pPr>
        <w:pStyle w:val="ListParagraph"/>
        <w:ind w:left="1440"/>
        <w:rPr>
          <w:rFonts w:ascii="Arial" w:hAnsi="Arial" w:cs="Arial"/>
          <w:sz w:val="22"/>
          <w:szCs w:val="22"/>
        </w:rPr>
      </w:pPr>
    </w:p>
    <w:p w14:paraId="529E8363" w14:textId="77777777" w:rsidR="008554D1" w:rsidRPr="008554D1" w:rsidRDefault="008554D1" w:rsidP="00305CA8">
      <w:pPr>
        <w:pStyle w:val="ListParagraph"/>
        <w:numPr>
          <w:ilvl w:val="0"/>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dditional Requirements</w:t>
      </w:r>
    </w:p>
    <w:p w14:paraId="26235591" w14:textId="77777777" w:rsidR="008554D1" w:rsidRPr="008554D1" w:rsidRDefault="008554D1" w:rsidP="00305CA8">
      <w:pPr>
        <w:pStyle w:val="ListParagraph"/>
        <w:numPr>
          <w:ilvl w:val="0"/>
          <w:numId w:val="42"/>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Licensing/Ownership:   The successful Vendor shall provide an annual license and ownership options or a hosted solution if available. Pricing should include detail.</w:t>
      </w:r>
    </w:p>
    <w:p w14:paraId="34966508" w14:textId="77777777" w:rsidR="008554D1" w:rsidRPr="008554D1" w:rsidRDefault="008554D1" w:rsidP="00305CA8">
      <w:pPr>
        <w:pStyle w:val="ListParagraph"/>
        <w:numPr>
          <w:ilvl w:val="0"/>
          <w:numId w:val="42"/>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duct Support services should include the following:</w:t>
      </w:r>
    </w:p>
    <w:p w14:paraId="08AEB715"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Backup and Recovery</w:t>
      </w:r>
    </w:p>
    <w:p w14:paraId="31B24592"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duct upgrades</w:t>
      </w:r>
    </w:p>
    <w:p w14:paraId="1F23BA92"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elephone support, at a minimum Monday through Friday between the hours of 8:00am and 5:00pm eastern time</w:t>
      </w:r>
    </w:p>
    <w:p w14:paraId="38B94649"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Email support—describe the response time to be expected</w:t>
      </w:r>
    </w:p>
    <w:p w14:paraId="36CA30CB"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duct warranty</w:t>
      </w:r>
    </w:p>
    <w:p w14:paraId="05BEA029" w14:textId="77777777" w:rsidR="008554D1" w:rsidRPr="008554D1" w:rsidRDefault="008554D1" w:rsidP="00305CA8">
      <w:pPr>
        <w:pStyle w:val="ListParagraph"/>
        <w:numPr>
          <w:ilvl w:val="0"/>
          <w:numId w:val="42"/>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If any additional technical specifications (media appliances) are needed, the specific requirements shall be included in the implementation plan.</w:t>
      </w:r>
    </w:p>
    <w:p w14:paraId="7D12F226" w14:textId="77777777" w:rsidR="008554D1" w:rsidRPr="008554D1" w:rsidRDefault="008554D1" w:rsidP="00305CA8">
      <w:pPr>
        <w:pStyle w:val="ListParagraph"/>
        <w:numPr>
          <w:ilvl w:val="0"/>
          <w:numId w:val="42"/>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e a separate cost proposal that clearly specifies the costs for providing district –wide access for software access for all students, and the cost to train staff separately and implement the solution proposed.</w:t>
      </w:r>
    </w:p>
    <w:p w14:paraId="5AE090EB" w14:textId="77777777" w:rsidR="008554D1" w:rsidRPr="008554D1" w:rsidRDefault="008554D1" w:rsidP="00305CA8">
      <w:pPr>
        <w:pStyle w:val="ListParagraph"/>
        <w:numPr>
          <w:ilvl w:val="0"/>
          <w:numId w:val="4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contract shall be a firm fixed price contract and include all charges to be incurred in fulfilling the requirements for the duration of the contract. All materials for training attendees shall be provided by the successful Vendor.</w:t>
      </w:r>
    </w:p>
    <w:p w14:paraId="74245D9C" w14:textId="77777777" w:rsidR="008554D1" w:rsidRPr="008554D1" w:rsidRDefault="008554D1" w:rsidP="00305CA8">
      <w:pPr>
        <w:pStyle w:val="ListParagraph"/>
        <w:numPr>
          <w:ilvl w:val="0"/>
          <w:numId w:val="4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No travel or other reimbursements shall be required of Christina School District to the successful Vendor.</w:t>
      </w:r>
    </w:p>
    <w:p w14:paraId="32282C7F" w14:textId="77777777" w:rsidR="008554D1" w:rsidRPr="008554D1" w:rsidRDefault="008554D1" w:rsidP="00305CA8">
      <w:pPr>
        <w:pStyle w:val="ListParagraph"/>
        <w:numPr>
          <w:ilvl w:val="0"/>
          <w:numId w:val="4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e information regarding local requirements for managing or facilitating any of the trainings or schedules.  A representative from the District Office (district chair for student services) will be available and will assist with the planning for locations for the trainings and coordinating all attendees.</w:t>
      </w:r>
    </w:p>
    <w:p w14:paraId="4A3FE3AC" w14:textId="77777777" w:rsidR="008554D1" w:rsidRPr="008554D1" w:rsidRDefault="008554D1" w:rsidP="00305CA8">
      <w:pPr>
        <w:pStyle w:val="ListParagraph"/>
        <w:numPr>
          <w:ilvl w:val="0"/>
          <w:numId w:val="4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Cost proposal should include billing practices and any anticipated milestones that will require payments.</w:t>
      </w:r>
    </w:p>
    <w:p w14:paraId="100E07AB" w14:textId="77777777" w:rsidR="008554D1" w:rsidRPr="008554D1" w:rsidRDefault="008554D1" w:rsidP="008554D1">
      <w:pPr>
        <w:pStyle w:val="ListParagraph"/>
        <w:ind w:left="2160"/>
        <w:rPr>
          <w:rFonts w:ascii="Arial" w:hAnsi="Arial" w:cs="Arial"/>
          <w:sz w:val="22"/>
          <w:szCs w:val="22"/>
        </w:rPr>
      </w:pPr>
    </w:p>
    <w:p w14:paraId="0548D7DB" w14:textId="77777777" w:rsidR="008554D1" w:rsidRPr="008554D1" w:rsidRDefault="008554D1" w:rsidP="00305CA8">
      <w:pPr>
        <w:pStyle w:val="ListParagraph"/>
        <w:numPr>
          <w:ilvl w:val="0"/>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Training Requirements</w:t>
      </w:r>
    </w:p>
    <w:p w14:paraId="568DB0E4"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The successful Vendor will provide a plan for training to include:</w:t>
      </w:r>
    </w:p>
    <w:p w14:paraId="14C80DD9"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 schedule of the training for the facilitator/designated teachers at the schools in the use of the software. Initially, this shall be on-site training in a face-to-face format.</w:t>
      </w:r>
    </w:p>
    <w:p w14:paraId="59C7EA57"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ll teachers involved in using the solution proposed will be afforded training.</w:t>
      </w:r>
    </w:p>
    <w:p w14:paraId="6575E165"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 schedule of periodic training updates for ongoing effective facilitation and use of the program.</w:t>
      </w:r>
    </w:p>
    <w:p w14:paraId="7654DF11"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 plan for follow-up coaching and mentoring for teachers that includes training on future product release updates and/or functionality changes webinars may be utilized to continue the ongoing training from the successful Vendor.</w:t>
      </w:r>
    </w:p>
    <w:p w14:paraId="30FE8749"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The successful Vendor will provide a description of proposed training activities to include a summary of the content and training objectives for the facilitators/teachers and the administrative personnel. This description should include:</w:t>
      </w:r>
    </w:p>
    <w:p w14:paraId="2F98DBF4" w14:textId="77777777" w:rsidR="008554D1" w:rsidRPr="008554D1" w:rsidRDefault="008554D1" w:rsidP="00305CA8">
      <w:pPr>
        <w:pStyle w:val="ListParagraph"/>
        <w:numPr>
          <w:ilvl w:val="0"/>
          <w:numId w:val="4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 xml:space="preserve"> The number of training sessions per target audience.</w:t>
      </w:r>
    </w:p>
    <w:p w14:paraId="163AF0B7" w14:textId="77777777" w:rsidR="008554D1" w:rsidRPr="008554D1" w:rsidRDefault="008554D1" w:rsidP="00305CA8">
      <w:pPr>
        <w:pStyle w:val="ListParagraph"/>
        <w:numPr>
          <w:ilvl w:val="0"/>
          <w:numId w:val="4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opics to be included   for each target audience.</w:t>
      </w:r>
    </w:p>
    <w:p w14:paraId="6E31647C" w14:textId="77777777" w:rsidR="008554D1" w:rsidRPr="008554D1" w:rsidRDefault="008554D1" w:rsidP="00305CA8">
      <w:pPr>
        <w:pStyle w:val="ListParagraph"/>
        <w:numPr>
          <w:ilvl w:val="0"/>
          <w:numId w:val="4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How the program can be applied district wide to include k-12 students.</w:t>
      </w:r>
    </w:p>
    <w:p w14:paraId="77E8D83D" w14:textId="77777777" w:rsidR="008554D1" w:rsidRPr="008554D1" w:rsidRDefault="008554D1" w:rsidP="00305CA8">
      <w:pPr>
        <w:pStyle w:val="ListParagraph"/>
        <w:numPr>
          <w:ilvl w:val="0"/>
          <w:numId w:val="44"/>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Any other description necessary to clearly describe the training activities and instruction.</w:t>
      </w:r>
    </w:p>
    <w:p w14:paraId="3ABC8B48"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shall provide qualified and experienced trainers. Resumes listing professional experience, certifications and credentials must be submitted with proposal.</w:t>
      </w:r>
    </w:p>
    <w:p w14:paraId="6E380B04"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Provide any other information necessary to fully evaluate the proposed activities that will enable the successful implementation of the proposed solution.</w:t>
      </w:r>
    </w:p>
    <w:p w14:paraId="770B8BB1"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shall provide models of successful implementations of the training and education offered.</w:t>
      </w:r>
    </w:p>
    <w:p w14:paraId="10FAED3B"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shall develop, coordinate and implement a training schedule that will work within the constraints of the CSD calendar to accommodate the needs of the training recipients. Constraints may include: the availability of staff during summer hours or allotted professional development days available during the academic year.</w:t>
      </w:r>
    </w:p>
    <w:p w14:paraId="056BA184"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shall provide regular, ongoing communication with the designated project manage, or their designee, throughout the process.</w:t>
      </w:r>
    </w:p>
    <w:p w14:paraId="0D1FF775"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CSD will determine the length, duration, and number of training sessions for teachers and administrators.</w:t>
      </w:r>
    </w:p>
    <w:p w14:paraId="1E650751" w14:textId="77777777" w:rsidR="008554D1" w:rsidRPr="008554D1" w:rsidRDefault="008554D1" w:rsidP="00305CA8">
      <w:pPr>
        <w:pStyle w:val="ListParagraph"/>
        <w:numPr>
          <w:ilvl w:val="0"/>
          <w:numId w:val="53"/>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will provide consulting for program implementation and evaluation.</w:t>
      </w:r>
    </w:p>
    <w:p w14:paraId="24D670AA" w14:textId="77777777" w:rsidR="008554D1" w:rsidRPr="008554D1" w:rsidRDefault="008554D1" w:rsidP="008554D1">
      <w:pPr>
        <w:pStyle w:val="ListParagraph"/>
        <w:ind w:left="1800"/>
        <w:rPr>
          <w:rFonts w:ascii="Arial" w:hAnsi="Arial" w:cs="Arial"/>
          <w:sz w:val="22"/>
          <w:szCs w:val="22"/>
        </w:rPr>
      </w:pPr>
    </w:p>
    <w:p w14:paraId="51ACF31D" w14:textId="77777777" w:rsidR="008554D1" w:rsidRPr="008554D1" w:rsidRDefault="008554D1" w:rsidP="00305CA8">
      <w:pPr>
        <w:pStyle w:val="ListParagraph"/>
        <w:numPr>
          <w:ilvl w:val="0"/>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raining Scheduling</w:t>
      </w:r>
    </w:p>
    <w:p w14:paraId="72F772B4"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shall provide a project implementation plan and training schedule that addresses all of the tasks necessary for a successful implementation. Include any resources that will be required of CSD. Please include information regarding training/certification that may extend beyond the initial contract.</w:t>
      </w:r>
    </w:p>
    <w:p w14:paraId="19F8550F"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CSD will provide a meeting facility, and equipment to include a projector, screen/smart board and microphone.  All other equipment shall be provided by the successful Vendor.</w:t>
      </w:r>
    </w:p>
    <w:p w14:paraId="66E3E90D" w14:textId="77777777" w:rsidR="008554D1" w:rsidRPr="008554D1" w:rsidRDefault="008554D1" w:rsidP="00305CA8">
      <w:pPr>
        <w:pStyle w:val="ListParagraph"/>
        <w:numPr>
          <w:ilvl w:val="1"/>
          <w:numId w:val="41"/>
        </w:numPr>
        <w:overflowPunct/>
        <w:autoSpaceDE/>
        <w:autoSpaceDN/>
        <w:adjustRightInd/>
        <w:spacing w:after="200"/>
        <w:contextualSpacing/>
        <w:textAlignment w:val="auto"/>
        <w:rPr>
          <w:rFonts w:ascii="Arial" w:hAnsi="Arial" w:cs="Arial"/>
          <w:sz w:val="22"/>
          <w:szCs w:val="22"/>
        </w:rPr>
      </w:pPr>
      <w:r w:rsidRPr="008554D1">
        <w:rPr>
          <w:rFonts w:ascii="Arial" w:hAnsi="Arial" w:cs="Arial"/>
          <w:sz w:val="22"/>
          <w:szCs w:val="22"/>
        </w:rPr>
        <w:t>The successful Vendor will provide materials and necessary copies of documentation/handouts, etc. CSD   reserves the right to tailor training to specific training needs.</w:t>
      </w:r>
    </w:p>
    <w:p w14:paraId="4CD765F4" w14:textId="77777777" w:rsidR="00A87C30" w:rsidRPr="00851472" w:rsidRDefault="00A87C30" w:rsidP="00A87C30">
      <w:pPr>
        <w:rPr>
          <w:sz w:val="22"/>
          <w:szCs w:val="22"/>
        </w:rPr>
      </w:pPr>
    </w:p>
    <w:p w14:paraId="7E6F17F4" w14:textId="77777777" w:rsidR="00A87C30" w:rsidRPr="00851472" w:rsidRDefault="00A87C30" w:rsidP="00A87C30">
      <w:pPr>
        <w:spacing w:after="200" w:line="276" w:lineRule="auto"/>
        <w:ind w:left="360" w:firstLine="360"/>
        <w:rPr>
          <w:b/>
          <w:sz w:val="22"/>
          <w:szCs w:val="22"/>
          <w:u w:val="single"/>
        </w:rPr>
      </w:pPr>
      <w:r w:rsidRPr="00851472">
        <w:rPr>
          <w:b/>
          <w:sz w:val="22"/>
          <w:szCs w:val="22"/>
          <w:u w:val="single"/>
        </w:rPr>
        <w:t>OTHER  REQUIREMENTS</w:t>
      </w:r>
    </w:p>
    <w:p w14:paraId="06F6F570" w14:textId="77777777" w:rsidR="00A87C30" w:rsidRPr="00851472" w:rsidRDefault="00A87C30" w:rsidP="00370B03">
      <w:pPr>
        <w:widowControl w:val="0"/>
        <w:numPr>
          <w:ilvl w:val="0"/>
          <w:numId w:val="38"/>
        </w:numPr>
        <w:pBdr>
          <w:top w:val="nil"/>
          <w:left w:val="nil"/>
          <w:bottom w:val="nil"/>
          <w:right w:val="nil"/>
          <w:between w:val="nil"/>
        </w:pBdr>
        <w:tabs>
          <w:tab w:val="left" w:pos="-1890"/>
        </w:tabs>
        <w:rPr>
          <w:color w:val="000000"/>
          <w:sz w:val="22"/>
          <w:szCs w:val="22"/>
        </w:rPr>
      </w:pPr>
      <w:r w:rsidRPr="00851472">
        <w:rPr>
          <w:color w:val="000000"/>
          <w:sz w:val="22"/>
          <w:szCs w:val="22"/>
        </w:rPr>
        <w:t>All staff must obtain a clear criminal background check from the Delaware State Police, complete a Child Protection Registry Request to the Department of Services for Children, Youth and their Families, and complete a tuberculosis screening. The results must be sent to and approved by</w:t>
      </w:r>
      <w:r w:rsidRPr="00851472">
        <w:rPr>
          <w:sz w:val="22"/>
          <w:szCs w:val="22"/>
        </w:rPr>
        <w:t xml:space="preserve"> CSD’s Office of Human Resources.</w:t>
      </w:r>
    </w:p>
    <w:p w14:paraId="4B327EA9" w14:textId="77777777" w:rsidR="00A87C30" w:rsidRPr="00851472" w:rsidRDefault="00A87C30" w:rsidP="00A87C30">
      <w:pPr>
        <w:spacing w:after="200" w:line="276" w:lineRule="auto"/>
        <w:rPr>
          <w:rFonts w:eastAsia="Calibri"/>
          <w:b/>
          <w:sz w:val="22"/>
          <w:szCs w:val="22"/>
        </w:rPr>
      </w:pPr>
    </w:p>
    <w:p w14:paraId="6B320357" w14:textId="77777777" w:rsidR="00A87C30" w:rsidRPr="00851472" w:rsidRDefault="00A87C30" w:rsidP="00A87C30">
      <w:pPr>
        <w:spacing w:after="200" w:line="276" w:lineRule="auto"/>
        <w:ind w:firstLine="720"/>
        <w:rPr>
          <w:b/>
          <w:sz w:val="22"/>
          <w:szCs w:val="22"/>
          <w:u w:val="single"/>
        </w:rPr>
      </w:pPr>
      <w:r w:rsidRPr="00851472">
        <w:rPr>
          <w:b/>
          <w:sz w:val="22"/>
          <w:szCs w:val="22"/>
        </w:rPr>
        <w:t xml:space="preserve"> </w:t>
      </w:r>
      <w:r w:rsidRPr="00851472">
        <w:rPr>
          <w:b/>
          <w:sz w:val="22"/>
          <w:szCs w:val="22"/>
          <w:u w:val="single"/>
        </w:rPr>
        <w:t>BUDGET</w:t>
      </w:r>
    </w:p>
    <w:p w14:paraId="78B71AA9" w14:textId="77777777" w:rsidR="00A87C30" w:rsidRPr="00851472" w:rsidRDefault="00A87C30" w:rsidP="00A87C30">
      <w:pPr>
        <w:spacing w:after="200" w:line="276" w:lineRule="auto"/>
        <w:ind w:left="864"/>
        <w:rPr>
          <w:sz w:val="22"/>
          <w:szCs w:val="22"/>
        </w:rPr>
      </w:pPr>
      <w:r w:rsidRPr="00851472">
        <w:rPr>
          <w:sz w:val="22"/>
          <w:szCs w:val="22"/>
        </w:rPr>
        <w:t>Bidders must submit a budget, which includes the cost of services, and the maximum number of students that the vendor has the capacity to service for the district.</w:t>
      </w:r>
    </w:p>
    <w:p w14:paraId="2386C18E" w14:textId="77777777" w:rsidR="00A87C30" w:rsidRPr="00851472" w:rsidRDefault="00A87C30" w:rsidP="00A87C30">
      <w:pPr>
        <w:pBdr>
          <w:top w:val="nil"/>
          <w:left w:val="nil"/>
          <w:bottom w:val="nil"/>
          <w:right w:val="nil"/>
          <w:between w:val="nil"/>
        </w:pBdr>
        <w:ind w:left="720"/>
        <w:rPr>
          <w:b/>
          <w:color w:val="000000"/>
          <w:sz w:val="22"/>
          <w:szCs w:val="22"/>
          <w:u w:val="single"/>
        </w:rPr>
      </w:pPr>
      <w:r w:rsidRPr="00851472">
        <w:rPr>
          <w:b/>
          <w:color w:val="000000"/>
          <w:sz w:val="22"/>
          <w:szCs w:val="22"/>
          <w:u w:val="single"/>
        </w:rPr>
        <w:t>General Information</w:t>
      </w:r>
    </w:p>
    <w:p w14:paraId="03BC1751"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 xml:space="preserve">The district plans to award the contract to the successful bidder(s) for a period of one year with an option to renew for two additional </w:t>
      </w:r>
      <w:r w:rsidRPr="00851472">
        <w:rPr>
          <w:sz w:val="22"/>
          <w:szCs w:val="22"/>
        </w:rPr>
        <w:t>one-year</w:t>
      </w:r>
      <w:r w:rsidRPr="00851472">
        <w:rPr>
          <w:color w:val="000000"/>
          <w:sz w:val="22"/>
          <w:szCs w:val="22"/>
        </w:rPr>
        <w:t xml:space="preserve"> periods. The district reserves the right to monitor, inspect, and evaluate the performance of the vendor and its staff on an </w:t>
      </w:r>
      <w:r w:rsidRPr="00851472">
        <w:rPr>
          <w:sz w:val="22"/>
          <w:szCs w:val="22"/>
        </w:rPr>
        <w:t>ongoing</w:t>
      </w:r>
      <w:r w:rsidRPr="00851472">
        <w:rPr>
          <w:color w:val="000000"/>
          <w:sz w:val="22"/>
          <w:szCs w:val="22"/>
        </w:rPr>
        <w:t xml:space="preserve"> basis. The district may revise or terminate the contract if the vendor fails to provide the services or remediate deficiencies after receiving notice of such by the district.</w:t>
      </w:r>
    </w:p>
    <w:p w14:paraId="61D730C7"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The Contract(s) may be extended for additional time periods or may be increased or decreased based on the availability of funds and successful contract performance as outlined in the specifications.</w:t>
      </w:r>
    </w:p>
    <w:p w14:paraId="17771E88" w14:textId="77777777" w:rsidR="00A87C30" w:rsidRPr="00851472" w:rsidRDefault="00A87C30" w:rsidP="00A87C30">
      <w:pPr>
        <w:pBdr>
          <w:top w:val="nil"/>
          <w:left w:val="nil"/>
          <w:bottom w:val="nil"/>
          <w:right w:val="nil"/>
          <w:between w:val="nil"/>
        </w:pBdr>
        <w:ind w:left="720"/>
        <w:rPr>
          <w:color w:val="000000"/>
          <w:sz w:val="22"/>
          <w:szCs w:val="22"/>
        </w:rPr>
      </w:pPr>
      <w:r w:rsidRPr="00851472">
        <w:rPr>
          <w:color w:val="000000"/>
          <w:sz w:val="22"/>
          <w:szCs w:val="22"/>
        </w:rPr>
        <w:t xml:space="preserve"> </w:t>
      </w:r>
    </w:p>
    <w:p w14:paraId="4FDB11E2" w14:textId="77777777" w:rsidR="00A87C30" w:rsidRPr="00851472" w:rsidRDefault="00A87C30" w:rsidP="00370B03">
      <w:pPr>
        <w:numPr>
          <w:ilvl w:val="0"/>
          <w:numId w:val="37"/>
        </w:numPr>
        <w:pBdr>
          <w:top w:val="nil"/>
          <w:left w:val="nil"/>
          <w:bottom w:val="nil"/>
          <w:right w:val="nil"/>
          <w:between w:val="nil"/>
        </w:pBdr>
        <w:rPr>
          <w:b/>
          <w:color w:val="000000"/>
          <w:sz w:val="22"/>
          <w:szCs w:val="22"/>
          <w:u w:val="single"/>
        </w:rPr>
      </w:pPr>
      <w:r w:rsidRPr="00851472">
        <w:rPr>
          <w:b/>
          <w:color w:val="000000"/>
          <w:sz w:val="22"/>
          <w:szCs w:val="22"/>
          <w:u w:val="single"/>
        </w:rPr>
        <w:t>Note: Cost to deliver services outlined above must be submitted under separate cover by itself.</w:t>
      </w:r>
    </w:p>
    <w:p w14:paraId="2249FA13" w14:textId="77777777" w:rsidR="00A87C30" w:rsidRPr="00851472" w:rsidRDefault="00A87C30" w:rsidP="00A87C30">
      <w:pPr>
        <w:ind w:firstLine="720"/>
        <w:rPr>
          <w:b/>
          <w:sz w:val="22"/>
          <w:szCs w:val="22"/>
          <w:u w:val="single"/>
        </w:rPr>
      </w:pPr>
      <w:r w:rsidRPr="00851472">
        <w:rPr>
          <w:b/>
          <w:sz w:val="22"/>
          <w:szCs w:val="22"/>
          <w:u w:val="single"/>
        </w:rPr>
        <w:t>Proposals</w:t>
      </w:r>
    </w:p>
    <w:p w14:paraId="0B0B5EC2" w14:textId="77777777" w:rsidR="00A87C30" w:rsidRPr="00851472" w:rsidRDefault="00A87C30" w:rsidP="00A87C30">
      <w:pPr>
        <w:ind w:left="720"/>
        <w:rPr>
          <w:sz w:val="22"/>
          <w:szCs w:val="22"/>
        </w:rPr>
      </w:pPr>
      <w:r w:rsidRPr="00851472">
        <w:rPr>
          <w:sz w:val="22"/>
          <w:szCs w:val="22"/>
        </w:rPr>
        <w:t xml:space="preserve">Bidders must submit a narrative plan explaining how they will provide each of the services identified.  At a minimum, vendors should provide detailed action plans to successfully fulfill each of the vendor requirements listed in the scope of work.  Additionally, where appropriate, respondents are encouraged to provide examples where they have previously provided, or met, each of the requirements listed. The narrative plan should clearly identify and describe the following: </w:t>
      </w:r>
    </w:p>
    <w:p w14:paraId="4E3EE043"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The staff providing the service and the expertise and/or experience of the staff, (include resume if the staff has been determined)</w:t>
      </w:r>
    </w:p>
    <w:p w14:paraId="5D2E557C"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Summary of the vendor’s experience with students</w:t>
      </w:r>
    </w:p>
    <w:p w14:paraId="55926C82" w14:textId="77777777" w:rsidR="00A87C30" w:rsidRPr="00851472" w:rsidRDefault="00A87C30" w:rsidP="00370B03">
      <w:pPr>
        <w:numPr>
          <w:ilvl w:val="0"/>
          <w:numId w:val="39"/>
        </w:numPr>
        <w:pBdr>
          <w:top w:val="nil"/>
          <w:left w:val="nil"/>
          <w:bottom w:val="nil"/>
          <w:right w:val="nil"/>
          <w:between w:val="nil"/>
        </w:pBdr>
        <w:rPr>
          <w:color w:val="000000"/>
          <w:sz w:val="22"/>
          <w:szCs w:val="22"/>
        </w:rPr>
      </w:pPr>
      <w:r w:rsidRPr="00851472">
        <w:rPr>
          <w:color w:val="000000"/>
          <w:sz w:val="22"/>
          <w:szCs w:val="22"/>
        </w:rPr>
        <w:t>Summary of the vendor’s experience as an educational provider</w:t>
      </w:r>
    </w:p>
    <w:p w14:paraId="13EAF8B8" w14:textId="2E7DD148" w:rsidR="006C0A4C" w:rsidRPr="00851472" w:rsidRDefault="006C0A4C" w:rsidP="005368BA">
      <w:pPr>
        <w:rPr>
          <w:sz w:val="22"/>
          <w:szCs w:val="22"/>
        </w:rPr>
      </w:pPr>
    </w:p>
    <w:p w14:paraId="4FFDE7A1" w14:textId="77777777" w:rsidR="005368BA" w:rsidRPr="00851472" w:rsidRDefault="005368BA" w:rsidP="00370B03">
      <w:pPr>
        <w:pStyle w:val="Heading1"/>
        <w:numPr>
          <w:ilvl w:val="0"/>
          <w:numId w:val="34"/>
        </w:numPr>
        <w:rPr>
          <w:sz w:val="22"/>
          <w:szCs w:val="22"/>
        </w:rPr>
      </w:pPr>
      <w:bookmarkStart w:id="2" w:name="_heading=h.1fob9te" w:colFirst="0" w:colLast="0"/>
      <w:bookmarkEnd w:id="2"/>
      <w:r w:rsidRPr="00851472">
        <w:rPr>
          <w:sz w:val="22"/>
          <w:szCs w:val="22"/>
        </w:rPr>
        <w:t>Required Information</w:t>
      </w:r>
    </w:p>
    <w:p w14:paraId="5AABF570" w14:textId="77777777" w:rsidR="005368BA" w:rsidRPr="00851472" w:rsidRDefault="005368BA" w:rsidP="005368BA">
      <w:pPr>
        <w:ind w:left="360"/>
        <w:jc w:val="both"/>
        <w:rPr>
          <w:sz w:val="22"/>
          <w:szCs w:val="22"/>
        </w:rPr>
      </w:pPr>
      <w:r w:rsidRPr="00851472">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Pr="00851472" w:rsidRDefault="005368BA" w:rsidP="005368BA">
      <w:pPr>
        <w:ind w:left="360"/>
        <w:jc w:val="both"/>
        <w:rPr>
          <w:sz w:val="22"/>
          <w:szCs w:val="22"/>
        </w:rPr>
      </w:pPr>
    </w:p>
    <w:p w14:paraId="49E98E52" w14:textId="77777777" w:rsidR="005368BA" w:rsidRPr="00851472" w:rsidRDefault="005368BA" w:rsidP="00370B03">
      <w:pPr>
        <w:numPr>
          <w:ilvl w:val="0"/>
          <w:numId w:val="35"/>
        </w:numPr>
        <w:jc w:val="both"/>
        <w:rPr>
          <w:sz w:val="22"/>
          <w:szCs w:val="22"/>
        </w:rPr>
      </w:pPr>
      <w:r w:rsidRPr="00851472">
        <w:rPr>
          <w:b/>
          <w:sz w:val="22"/>
          <w:szCs w:val="22"/>
        </w:rPr>
        <w:t>Minimum Requirements</w:t>
      </w:r>
    </w:p>
    <w:p w14:paraId="2005B1D6" w14:textId="77777777" w:rsidR="005368BA" w:rsidRPr="00851472" w:rsidRDefault="005368BA" w:rsidP="00370B03">
      <w:pPr>
        <w:numPr>
          <w:ilvl w:val="0"/>
          <w:numId w:val="36"/>
        </w:numPr>
        <w:jc w:val="both"/>
        <w:rPr>
          <w:sz w:val="22"/>
          <w:szCs w:val="22"/>
        </w:rPr>
      </w:pPr>
      <w:r w:rsidRPr="00851472">
        <w:rPr>
          <w:sz w:val="22"/>
          <w:szCs w:val="22"/>
        </w:rPr>
        <w:t>Provide Delaware license(s) and/or certification(s) necessary to perform services as identified in the scope of work.</w:t>
      </w:r>
    </w:p>
    <w:p w14:paraId="1584349D" w14:textId="77777777" w:rsidR="005368BA" w:rsidRPr="00851472" w:rsidRDefault="005368BA" w:rsidP="005368BA">
      <w:pPr>
        <w:ind w:left="1080"/>
        <w:jc w:val="both"/>
        <w:rPr>
          <w:sz w:val="22"/>
          <w:szCs w:val="22"/>
        </w:rPr>
      </w:pPr>
    </w:p>
    <w:p w14:paraId="0BE324A9" w14:textId="77777777" w:rsidR="005368BA" w:rsidRPr="00851472" w:rsidRDefault="005368BA" w:rsidP="005368BA">
      <w:pPr>
        <w:ind w:left="1080"/>
        <w:jc w:val="both"/>
        <w:rPr>
          <w:sz w:val="22"/>
          <w:szCs w:val="22"/>
        </w:rPr>
      </w:pPr>
      <w:r w:rsidRPr="00851472">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Pr="00851472" w:rsidRDefault="005368BA" w:rsidP="005368BA">
      <w:pPr>
        <w:ind w:left="1080"/>
        <w:jc w:val="both"/>
        <w:rPr>
          <w:sz w:val="22"/>
          <w:szCs w:val="22"/>
        </w:rPr>
      </w:pPr>
    </w:p>
    <w:p w14:paraId="7DF923C3" w14:textId="77777777" w:rsidR="005368BA" w:rsidRPr="00851472" w:rsidRDefault="005368BA" w:rsidP="00370B03">
      <w:pPr>
        <w:numPr>
          <w:ilvl w:val="0"/>
          <w:numId w:val="36"/>
        </w:numPr>
        <w:jc w:val="both"/>
        <w:rPr>
          <w:sz w:val="22"/>
          <w:szCs w:val="22"/>
        </w:rPr>
      </w:pPr>
      <w:r w:rsidRPr="00851472">
        <w:rPr>
          <w:sz w:val="22"/>
          <w:szCs w:val="22"/>
        </w:rPr>
        <w:t>Vendor shall provide responses to the Request for Proposal (RFP) scope of work and clearly identify capabilities as presented in the General Evaluation Requirements below.</w:t>
      </w:r>
    </w:p>
    <w:p w14:paraId="59DDDCC9" w14:textId="77777777" w:rsidR="005368BA" w:rsidRPr="00851472" w:rsidRDefault="005368BA" w:rsidP="005368BA">
      <w:pPr>
        <w:ind w:left="1080"/>
        <w:jc w:val="both"/>
        <w:rPr>
          <w:sz w:val="22"/>
          <w:szCs w:val="22"/>
        </w:rPr>
      </w:pPr>
    </w:p>
    <w:p w14:paraId="2F6BE90E" w14:textId="77777777" w:rsidR="005368BA" w:rsidRPr="00851472" w:rsidRDefault="005368BA" w:rsidP="00370B03">
      <w:pPr>
        <w:numPr>
          <w:ilvl w:val="0"/>
          <w:numId w:val="36"/>
        </w:numPr>
        <w:jc w:val="both"/>
        <w:rPr>
          <w:sz w:val="22"/>
          <w:szCs w:val="22"/>
        </w:rPr>
      </w:pPr>
      <w:r w:rsidRPr="00851472">
        <w:rPr>
          <w:sz w:val="22"/>
          <w:szCs w:val="22"/>
        </w:rPr>
        <w:t>Complete all appropriate attachments and forms as identified within the RFP.</w:t>
      </w:r>
    </w:p>
    <w:p w14:paraId="59D8965A" w14:textId="77777777" w:rsidR="005368BA" w:rsidRPr="00851472" w:rsidRDefault="005368BA" w:rsidP="005368BA">
      <w:pPr>
        <w:pBdr>
          <w:top w:val="nil"/>
          <w:left w:val="nil"/>
          <w:bottom w:val="nil"/>
          <w:right w:val="nil"/>
          <w:between w:val="nil"/>
        </w:pBdr>
        <w:ind w:left="720"/>
        <w:jc w:val="both"/>
        <w:rPr>
          <w:color w:val="000000"/>
          <w:sz w:val="22"/>
          <w:szCs w:val="22"/>
        </w:rPr>
      </w:pPr>
    </w:p>
    <w:p w14:paraId="650CD37C" w14:textId="77777777" w:rsidR="005368BA" w:rsidRPr="00851472" w:rsidRDefault="005368BA" w:rsidP="00370B03">
      <w:pPr>
        <w:numPr>
          <w:ilvl w:val="0"/>
          <w:numId w:val="36"/>
        </w:numPr>
        <w:jc w:val="both"/>
        <w:rPr>
          <w:sz w:val="22"/>
          <w:szCs w:val="22"/>
        </w:rPr>
      </w:pPr>
      <w:r w:rsidRPr="00851472">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Pr="00851472" w:rsidRDefault="005368BA" w:rsidP="005368BA">
      <w:pPr>
        <w:ind w:left="1080"/>
        <w:jc w:val="both"/>
        <w:rPr>
          <w:sz w:val="22"/>
          <w:szCs w:val="22"/>
        </w:rPr>
      </w:pPr>
    </w:p>
    <w:p w14:paraId="5FE3D702" w14:textId="3B37FD78" w:rsidR="008554D1" w:rsidRDefault="008554D1">
      <w:pPr>
        <w:rPr>
          <w:sz w:val="22"/>
          <w:szCs w:val="22"/>
        </w:rPr>
      </w:pPr>
      <w:r>
        <w:rPr>
          <w:sz w:val="22"/>
          <w:szCs w:val="22"/>
        </w:rPr>
        <w:br w:type="page"/>
      </w:r>
    </w:p>
    <w:p w14:paraId="6E03BA3C" w14:textId="77777777" w:rsidR="006C0A4C" w:rsidRPr="00851472" w:rsidRDefault="006C0A4C" w:rsidP="005368BA">
      <w:pPr>
        <w:jc w:val="both"/>
        <w:rPr>
          <w:sz w:val="22"/>
          <w:szCs w:val="22"/>
        </w:rPr>
      </w:pPr>
    </w:p>
    <w:p w14:paraId="6E2F993B" w14:textId="2FD451CE" w:rsidR="00A87C30" w:rsidRPr="00851472" w:rsidRDefault="00A87C30" w:rsidP="00370B03">
      <w:pPr>
        <w:pStyle w:val="ListParagraph"/>
        <w:numPr>
          <w:ilvl w:val="0"/>
          <w:numId w:val="35"/>
        </w:numPr>
        <w:rPr>
          <w:rFonts w:ascii="Arial" w:hAnsi="Arial" w:cs="Arial"/>
          <w:sz w:val="22"/>
          <w:szCs w:val="22"/>
        </w:rPr>
      </w:pPr>
      <w:r w:rsidRPr="00851472">
        <w:rPr>
          <w:rFonts w:ascii="Arial" w:hAnsi="Arial" w:cs="Arial"/>
          <w:b/>
          <w:sz w:val="22"/>
          <w:szCs w:val="22"/>
        </w:rPr>
        <w:t>General Evaluation Requirements</w:t>
      </w:r>
    </w:p>
    <w:p w14:paraId="3316539C" w14:textId="77777777" w:rsidR="00A87C30" w:rsidRPr="00851472" w:rsidRDefault="00A87C30" w:rsidP="00A87C30">
      <w:pPr>
        <w:ind w:left="720"/>
        <w:rPr>
          <w:b/>
          <w:sz w:val="22"/>
          <w:szCs w:val="22"/>
        </w:rPr>
      </w:pPr>
    </w:p>
    <w:tbl>
      <w:tblPr>
        <w:tblW w:w="8775"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215"/>
      </w:tblGrid>
      <w:tr w:rsidR="008554D1" w:rsidRPr="00522911" w14:paraId="1648EB4F" w14:textId="77777777" w:rsidTr="008554D1">
        <w:trPr>
          <w:trHeight w:val="224"/>
        </w:trPr>
        <w:tc>
          <w:tcPr>
            <w:tcW w:w="7560" w:type="dxa"/>
            <w:shd w:val="clear" w:color="auto" w:fill="E0E0E0"/>
          </w:tcPr>
          <w:p w14:paraId="4AB51AF4"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522911">
              <w:rPr>
                <w:b/>
              </w:rPr>
              <w:t>EVALUATION CRITERIA</w:t>
            </w:r>
          </w:p>
        </w:tc>
        <w:tc>
          <w:tcPr>
            <w:tcW w:w="1215" w:type="dxa"/>
            <w:shd w:val="clear" w:color="auto" w:fill="E0E0E0"/>
          </w:tcPr>
          <w:p w14:paraId="20D7EA6C"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522911">
              <w:rPr>
                <w:b/>
              </w:rPr>
              <w:t>WEIGHT</w:t>
            </w:r>
          </w:p>
        </w:tc>
      </w:tr>
      <w:tr w:rsidR="008554D1" w:rsidRPr="00522911" w14:paraId="6E07743E" w14:textId="77777777" w:rsidTr="008554D1">
        <w:tc>
          <w:tcPr>
            <w:tcW w:w="7560" w:type="dxa"/>
          </w:tcPr>
          <w:p w14:paraId="0677E06A"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rsidRPr="008554D1">
              <w:rPr>
                <w:b/>
                <w:bCs/>
                <w:sz w:val="22"/>
                <w:szCs w:val="22"/>
                <w:u w:val="single"/>
              </w:rPr>
              <w:t>Functional Requirements:</w:t>
            </w:r>
          </w:p>
          <w:p w14:paraId="3FE8E427"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Extent to which the proposed software, assessment and training methodology satisfy the RFP’s functional requirements</w:t>
            </w:r>
          </w:p>
          <w:p w14:paraId="648574FF"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Ease of use</w:t>
            </w:r>
          </w:p>
          <w:p w14:paraId="6EE649C1"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Compliance with the RFP’s technical requirements</w:t>
            </w:r>
          </w:p>
          <w:p w14:paraId="13A85944"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Ability of the proposed solution to meet the needs of the different users of the training</w:t>
            </w:r>
          </w:p>
          <w:p w14:paraId="3C754BC3"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Reporting capability/sample reports demonstrating this capability</w:t>
            </w:r>
          </w:p>
          <w:p w14:paraId="7AE84B4F"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Content, features and functions of the program</w:t>
            </w:r>
          </w:p>
          <w:p w14:paraId="3C9DFCE0" w14:textId="77777777" w:rsidR="008554D1" w:rsidRP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Variety of sample lessons, multimedia tutorials, scored practice activities, assessments, and suggested strategies and lesson plans for teacher use</w:t>
            </w:r>
          </w:p>
          <w:p w14:paraId="13FAFBDD" w14:textId="77777777" w:rsidR="008554D1" w:rsidRPr="008554D1" w:rsidRDefault="008554D1" w:rsidP="00305CA8">
            <w:pPr>
              <w:numPr>
                <w:ilvl w:val="0"/>
                <w:numId w:val="58"/>
              </w:numPr>
              <w:tabs>
                <w:tab w:val="left" w:pos="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 xml:space="preserve">Billing practices </w:t>
            </w:r>
          </w:p>
        </w:tc>
        <w:tc>
          <w:tcPr>
            <w:tcW w:w="1215" w:type="dxa"/>
          </w:tcPr>
          <w:p w14:paraId="1E9D02A3"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p>
          <w:p w14:paraId="087AE748"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20</w:t>
            </w:r>
          </w:p>
        </w:tc>
      </w:tr>
      <w:tr w:rsidR="008554D1" w:rsidRPr="00522911" w14:paraId="27BF766D" w14:textId="77777777" w:rsidTr="008554D1">
        <w:tc>
          <w:tcPr>
            <w:tcW w:w="7560" w:type="dxa"/>
          </w:tcPr>
          <w:p w14:paraId="2F036C7B"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rPr>
            </w:pPr>
            <w:r w:rsidRPr="008554D1">
              <w:rPr>
                <w:b/>
                <w:bCs/>
                <w:sz w:val="22"/>
                <w:szCs w:val="22"/>
                <w:u w:val="single"/>
              </w:rPr>
              <w:t>Implementation Services:</w:t>
            </w:r>
          </w:p>
          <w:p w14:paraId="31656B33" w14:textId="77777777" w:rsidR="008554D1" w:rsidRPr="008554D1"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 xml:space="preserve">Proposed Plan and Schedule for implementation of software, training and support </w:t>
            </w:r>
          </w:p>
          <w:p w14:paraId="1ACE4611" w14:textId="77777777" w:rsidR="008554D1" w:rsidRPr="008554D1"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Project Management</w:t>
            </w:r>
          </w:p>
          <w:p w14:paraId="7662B90A" w14:textId="77777777" w:rsidR="008554D1" w:rsidRPr="008554D1"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FF0000"/>
                <w:sz w:val="22"/>
                <w:szCs w:val="22"/>
              </w:rPr>
            </w:pPr>
            <w:r w:rsidRPr="008554D1">
              <w:rPr>
                <w:sz w:val="22"/>
                <w:szCs w:val="22"/>
              </w:rPr>
              <w:t>Offeror’s current workload and ability to complete required work within County schedule</w:t>
            </w:r>
          </w:p>
          <w:p w14:paraId="44619DAF" w14:textId="77777777" w:rsidR="008554D1" w:rsidRPr="008554D1"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jc w:val="both"/>
              <w:rPr>
                <w:color w:val="FF0000"/>
                <w:sz w:val="22"/>
                <w:szCs w:val="22"/>
              </w:rPr>
            </w:pPr>
          </w:p>
        </w:tc>
        <w:tc>
          <w:tcPr>
            <w:tcW w:w="1215" w:type="dxa"/>
          </w:tcPr>
          <w:p w14:paraId="6FEB0F86"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20</w:t>
            </w:r>
          </w:p>
        </w:tc>
      </w:tr>
      <w:tr w:rsidR="008554D1" w:rsidRPr="00522911" w14:paraId="6560EF08" w14:textId="77777777" w:rsidTr="008554D1">
        <w:tc>
          <w:tcPr>
            <w:tcW w:w="7560" w:type="dxa"/>
          </w:tcPr>
          <w:p w14:paraId="772EF90E"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rPr>
            </w:pPr>
            <w:r w:rsidRPr="008554D1">
              <w:rPr>
                <w:b/>
                <w:bCs/>
                <w:sz w:val="22"/>
                <w:szCs w:val="22"/>
                <w:u w:val="single"/>
              </w:rPr>
              <w:t>Experience and Qualifications of Firm and Proposed Staff:</w:t>
            </w:r>
          </w:p>
          <w:p w14:paraId="60157689" w14:textId="77777777" w:rsidR="008554D1" w:rsidRPr="008554D1"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Services provided (number and size) similar to the requirements of this project</w:t>
            </w:r>
          </w:p>
          <w:p w14:paraId="327147B4" w14:textId="77777777" w:rsidR="008554D1" w:rsidRPr="008554D1"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Overall Stability of Firm</w:t>
            </w:r>
          </w:p>
          <w:p w14:paraId="3ED88760" w14:textId="77777777" w:rsidR="008554D1" w:rsidRPr="008554D1"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References</w:t>
            </w:r>
          </w:p>
          <w:p w14:paraId="13CE568E" w14:textId="77777777" w:rsidR="008554D1" w:rsidRPr="008554D1" w:rsidRDefault="008554D1" w:rsidP="00305CA8">
            <w:pPr>
              <w:numPr>
                <w:ilvl w:val="0"/>
                <w:numId w:val="61"/>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Resumes of proposed staff</w:t>
            </w:r>
          </w:p>
          <w:p w14:paraId="6DDB2F8B" w14:textId="77777777" w:rsidR="008554D1" w:rsidRPr="008554D1" w:rsidRDefault="008554D1" w:rsidP="00305CA8">
            <w:pPr>
              <w:numPr>
                <w:ilvl w:val="0"/>
                <w:numId w:val="61"/>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Team organization and amount of experience as a team</w:t>
            </w:r>
          </w:p>
          <w:p w14:paraId="0CBBDCEA" w14:textId="77777777" w:rsidR="008554D1" w:rsidRPr="008554D1"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jc w:val="both"/>
              <w:rPr>
                <w:sz w:val="22"/>
                <w:szCs w:val="22"/>
              </w:rPr>
            </w:pPr>
          </w:p>
        </w:tc>
        <w:tc>
          <w:tcPr>
            <w:tcW w:w="1215" w:type="dxa"/>
          </w:tcPr>
          <w:p w14:paraId="1E16A266"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20</w:t>
            </w:r>
          </w:p>
        </w:tc>
      </w:tr>
      <w:tr w:rsidR="008554D1" w:rsidRPr="00522911" w14:paraId="6230E9B0" w14:textId="77777777" w:rsidTr="008554D1">
        <w:tc>
          <w:tcPr>
            <w:tcW w:w="7560" w:type="dxa"/>
          </w:tcPr>
          <w:p w14:paraId="52BEE6CA"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rsidRPr="008554D1">
              <w:rPr>
                <w:b/>
                <w:bCs/>
                <w:sz w:val="22"/>
                <w:szCs w:val="22"/>
                <w:u w:val="single"/>
              </w:rPr>
              <w:t>Demonstrated knowledge and understanding of:</w:t>
            </w:r>
          </w:p>
          <w:p w14:paraId="00A8A7E8" w14:textId="77777777" w:rsidR="008554D1" w:rsidRPr="008554D1"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rsidRPr="008554D1">
              <w:rPr>
                <w:sz w:val="22"/>
                <w:szCs w:val="22"/>
              </w:rPr>
              <w:t>The need for this software as it relates to the academic, physical, social and emotional demands of students, their parents, faculty, school administrators and the community</w:t>
            </w:r>
          </w:p>
          <w:p w14:paraId="613E1E8F" w14:textId="77777777" w:rsidR="008554D1" w:rsidRPr="008554D1"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rPr>
                <w:b/>
                <w:bCs/>
                <w:sz w:val="22"/>
                <w:szCs w:val="22"/>
                <w:u w:val="single"/>
              </w:rPr>
            </w:pPr>
            <w:r w:rsidRPr="008554D1">
              <w:rPr>
                <w:sz w:val="22"/>
                <w:szCs w:val="22"/>
              </w:rPr>
              <w:t xml:space="preserve">Demonstrated knowledge and understanding of  Common Core and Delaware State Standards where appropriate </w:t>
            </w:r>
          </w:p>
          <w:p w14:paraId="27274565" w14:textId="77777777" w:rsidR="008554D1" w:rsidRPr="008554D1"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rPr>
                <w:b/>
                <w:bCs/>
                <w:sz w:val="22"/>
                <w:szCs w:val="22"/>
                <w:u w:val="single"/>
              </w:rPr>
            </w:pPr>
            <w:r w:rsidRPr="008554D1">
              <w:rPr>
                <w:sz w:val="22"/>
                <w:szCs w:val="22"/>
              </w:rPr>
              <w:t>Demonstrated knowledge and understanding of needs of middle and high school students</w:t>
            </w:r>
          </w:p>
          <w:p w14:paraId="289DF2C8" w14:textId="77777777" w:rsidR="008554D1" w:rsidRPr="008554D1"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360"/>
              <w:jc w:val="both"/>
              <w:rPr>
                <w:b/>
                <w:bCs/>
                <w:sz w:val="22"/>
                <w:szCs w:val="22"/>
                <w:u w:val="single"/>
              </w:rPr>
            </w:pPr>
          </w:p>
        </w:tc>
        <w:tc>
          <w:tcPr>
            <w:tcW w:w="1215" w:type="dxa"/>
          </w:tcPr>
          <w:p w14:paraId="4E77BA3F"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20</w:t>
            </w:r>
          </w:p>
        </w:tc>
      </w:tr>
      <w:tr w:rsidR="008554D1" w:rsidRPr="00522911" w14:paraId="4D730E50" w14:textId="77777777" w:rsidTr="008554D1">
        <w:tc>
          <w:tcPr>
            <w:tcW w:w="7560" w:type="dxa"/>
          </w:tcPr>
          <w:p w14:paraId="0981E6DF"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rsidRPr="008554D1">
              <w:rPr>
                <w:b/>
                <w:bCs/>
                <w:sz w:val="22"/>
                <w:szCs w:val="22"/>
                <w:u w:val="single"/>
              </w:rPr>
              <w:t>Cost of Proposal</w:t>
            </w:r>
          </w:p>
        </w:tc>
        <w:tc>
          <w:tcPr>
            <w:tcW w:w="1215" w:type="dxa"/>
          </w:tcPr>
          <w:p w14:paraId="5782BBFF"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20</w:t>
            </w:r>
          </w:p>
        </w:tc>
      </w:tr>
      <w:tr w:rsidR="008554D1" w:rsidRPr="00522911" w14:paraId="07979122" w14:textId="77777777" w:rsidTr="008554D1">
        <w:tc>
          <w:tcPr>
            <w:tcW w:w="7560" w:type="dxa"/>
          </w:tcPr>
          <w:p w14:paraId="51F8E363"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p>
        </w:tc>
        <w:tc>
          <w:tcPr>
            <w:tcW w:w="1215" w:type="dxa"/>
          </w:tcPr>
          <w:p w14:paraId="54381C03"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p>
        </w:tc>
      </w:tr>
      <w:tr w:rsidR="008554D1" w:rsidRPr="00522911" w14:paraId="500FB9BE" w14:textId="77777777" w:rsidTr="008554D1">
        <w:tc>
          <w:tcPr>
            <w:tcW w:w="7560" w:type="dxa"/>
            <w:shd w:val="clear" w:color="auto" w:fill="E0E0E0"/>
          </w:tcPr>
          <w:p w14:paraId="5CA78A5C"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8554D1">
              <w:rPr>
                <w:sz w:val="22"/>
                <w:szCs w:val="22"/>
              </w:rPr>
              <w:t>TOTAL</w:t>
            </w:r>
          </w:p>
        </w:tc>
        <w:tc>
          <w:tcPr>
            <w:tcW w:w="1215" w:type="dxa"/>
            <w:shd w:val="clear" w:color="auto" w:fill="E0E0E0"/>
          </w:tcPr>
          <w:p w14:paraId="2273D06D" w14:textId="77777777" w:rsidR="008554D1" w:rsidRPr="008554D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8554D1">
              <w:rPr>
                <w:sz w:val="22"/>
                <w:szCs w:val="22"/>
              </w:rPr>
              <w:t>100</w:t>
            </w:r>
          </w:p>
        </w:tc>
      </w:tr>
    </w:tbl>
    <w:p w14:paraId="06558731" w14:textId="77777777" w:rsidR="008554D1" w:rsidRPr="0054133B" w:rsidRDefault="008554D1" w:rsidP="008554D1">
      <w:pPr>
        <w:rPr>
          <w:sz w:val="22"/>
          <w:szCs w:val="22"/>
        </w:rPr>
      </w:pPr>
    </w:p>
    <w:p w14:paraId="39BC3405" w14:textId="51889218" w:rsidR="00000405" w:rsidRPr="00851472" w:rsidRDefault="00000405" w:rsidP="00000405">
      <w:pPr>
        <w:pStyle w:val="BodyTextIndent"/>
        <w:tabs>
          <w:tab w:val="clear" w:pos="-720"/>
          <w:tab w:val="clear" w:pos="0"/>
        </w:tabs>
        <w:suppressAutoHyphens w:val="0"/>
        <w:rPr>
          <w:rFonts w:cs="Arial"/>
          <w:szCs w:val="22"/>
        </w:rPr>
      </w:pPr>
    </w:p>
    <w:p w14:paraId="2683CF62" w14:textId="77777777" w:rsidR="005368BA" w:rsidRPr="00851472" w:rsidRDefault="005368BA" w:rsidP="005368BA">
      <w:pPr>
        <w:pStyle w:val="Heading1"/>
        <w:numPr>
          <w:ilvl w:val="0"/>
          <w:numId w:val="0"/>
        </w:numPr>
        <w:rPr>
          <w:b w:val="0"/>
          <w:bCs w:val="0"/>
          <w:kern w:val="0"/>
          <w:sz w:val="22"/>
          <w:szCs w:val="22"/>
        </w:rPr>
      </w:pPr>
      <w:bookmarkStart w:id="3" w:name="_Toc487180805"/>
    </w:p>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734A36CC"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851472">
        <w:rPr>
          <w:b/>
          <w:sz w:val="22"/>
          <w:szCs w:val="22"/>
        </w:rPr>
        <w:t>March 25</w:t>
      </w:r>
      <w:r w:rsidR="005368BA">
        <w:rPr>
          <w:b/>
          <w:sz w:val="22"/>
          <w:szCs w:val="22"/>
        </w:rPr>
        <w:t>,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7FDF3E49"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096AF0">
        <w:rPr>
          <w:b/>
          <w:sz w:val="22"/>
          <w:szCs w:val="22"/>
        </w:rPr>
        <w:t>500</w:t>
      </w:r>
      <w:r w:rsidR="008554D1">
        <w:rPr>
          <w:b/>
          <w:sz w:val="22"/>
          <w:szCs w:val="22"/>
        </w:rPr>
        <w:t>2-WEB</w:t>
      </w:r>
      <w:r w:rsidR="004F1DC0">
        <w:rPr>
          <w:b/>
          <w:sz w:val="22"/>
          <w:szCs w:val="22"/>
        </w:rPr>
        <w:t>EDU</w:t>
      </w:r>
      <w:r w:rsidR="008554D1">
        <w:rPr>
          <w:b/>
          <w:sz w:val="22"/>
          <w:szCs w:val="22"/>
        </w:rPr>
        <w:t>PROG</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42036BBA" w14:textId="52F276CD" w:rsidR="008F7105" w:rsidRDefault="008F7105"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4"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5"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2931AA0C"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184B9E">
        <w:rPr>
          <w:b/>
          <w:sz w:val="22"/>
          <w:szCs w:val="22"/>
        </w:rPr>
        <w:t>February 2</w:t>
      </w:r>
      <w:r w:rsidR="006C0A4C">
        <w:rPr>
          <w:b/>
          <w:sz w:val="22"/>
          <w:szCs w:val="22"/>
        </w:rPr>
        <w:t>5,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6" w:history="1">
        <w:r w:rsidR="000B4C9D" w:rsidRPr="000B4C9D">
          <w:rPr>
            <w:rStyle w:val="Hyperlink"/>
            <w:sz w:val="22"/>
            <w:szCs w:val="22"/>
          </w:rPr>
          <w:t>www.bids.delaware.gov</w:t>
        </w:r>
      </w:hyperlink>
      <w:r w:rsidR="000B4C9D" w:rsidRPr="000B4C9D">
        <w:rPr>
          <w:sz w:val="22"/>
          <w:szCs w:val="22"/>
        </w:rPr>
        <w:t xml:space="preserve"> by the date o</w:t>
      </w:r>
      <w:r w:rsidR="00184B9E">
        <w:rPr>
          <w:sz w:val="22"/>
          <w:szCs w:val="22"/>
        </w:rPr>
        <w:t xml:space="preserve">f </w:t>
      </w:r>
      <w:r w:rsidR="00184B9E" w:rsidRPr="00184B9E">
        <w:rPr>
          <w:b/>
          <w:sz w:val="22"/>
          <w:szCs w:val="22"/>
        </w:rPr>
        <w:t>March 11</w:t>
      </w:r>
      <w:r w:rsidR="00C31206" w:rsidRPr="00184B9E">
        <w:rPr>
          <w:b/>
          <w:sz w:val="22"/>
          <w:szCs w:val="22"/>
        </w:rPr>
        <w:t>,</w:t>
      </w:r>
      <w:r w:rsidR="00C31206">
        <w:rPr>
          <w:b/>
          <w:sz w:val="22"/>
          <w:szCs w:val="22"/>
        </w:rPr>
        <w:t xml:space="preserve"> 202</w:t>
      </w:r>
      <w:r w:rsidR="006C0A4C">
        <w:rPr>
          <w:b/>
          <w:sz w:val="22"/>
          <w:szCs w:val="22"/>
        </w:rPr>
        <w:t>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775"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215"/>
      </w:tblGrid>
      <w:tr w:rsidR="008554D1" w:rsidRPr="00522911" w14:paraId="17F7BE9D" w14:textId="77777777" w:rsidTr="008554D1">
        <w:trPr>
          <w:trHeight w:val="224"/>
        </w:trPr>
        <w:tc>
          <w:tcPr>
            <w:tcW w:w="7560" w:type="dxa"/>
            <w:shd w:val="clear" w:color="auto" w:fill="E0E0E0"/>
          </w:tcPr>
          <w:p w14:paraId="172FF248"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522911">
              <w:rPr>
                <w:b/>
              </w:rPr>
              <w:t>EVALUATION CRITERIA</w:t>
            </w:r>
          </w:p>
        </w:tc>
        <w:tc>
          <w:tcPr>
            <w:tcW w:w="1215" w:type="dxa"/>
            <w:shd w:val="clear" w:color="auto" w:fill="E0E0E0"/>
          </w:tcPr>
          <w:p w14:paraId="256E6A7B"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522911">
              <w:rPr>
                <w:b/>
              </w:rPr>
              <w:t>WEIGHT</w:t>
            </w:r>
          </w:p>
        </w:tc>
      </w:tr>
      <w:tr w:rsidR="008554D1" w:rsidRPr="00522911" w14:paraId="6688700E" w14:textId="77777777" w:rsidTr="008554D1">
        <w:tc>
          <w:tcPr>
            <w:tcW w:w="7560" w:type="dxa"/>
          </w:tcPr>
          <w:p w14:paraId="16583CEB"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u w:val="single"/>
              </w:rPr>
            </w:pPr>
            <w:r w:rsidRPr="00522911">
              <w:rPr>
                <w:b/>
                <w:bCs/>
                <w:u w:val="single"/>
              </w:rPr>
              <w:t>Functional Requirements:</w:t>
            </w:r>
          </w:p>
          <w:p w14:paraId="5225B978"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522911">
              <w:t xml:space="preserve">Extent to which the proposed </w:t>
            </w:r>
            <w:r>
              <w:t>software, assessment and training methodology</w:t>
            </w:r>
            <w:r w:rsidRPr="00522911">
              <w:t xml:space="preserve"> satisfy the RFP’s </w:t>
            </w:r>
            <w:r>
              <w:t>functional</w:t>
            </w:r>
            <w:r w:rsidRPr="00522911">
              <w:t xml:space="preserve"> requirements</w:t>
            </w:r>
          </w:p>
          <w:p w14:paraId="0C490FFB"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t>Ease of use</w:t>
            </w:r>
          </w:p>
          <w:p w14:paraId="69F6CC6C"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522911">
              <w:t>Compliance with the RFP’s technical requirements</w:t>
            </w:r>
          </w:p>
          <w:p w14:paraId="3C0D4CF0"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t>Ability of the proposed solution to meet the needs of the different users of the training</w:t>
            </w:r>
          </w:p>
          <w:p w14:paraId="654D56C5"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t>Reporting capability/sample reports demonstrating this capability</w:t>
            </w:r>
          </w:p>
          <w:p w14:paraId="6306BD9F" w14:textId="77777777" w:rsidR="008554D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t>Content, features and functions of the program</w:t>
            </w:r>
          </w:p>
          <w:p w14:paraId="14A578D9" w14:textId="77777777" w:rsidR="008554D1" w:rsidRPr="00522911" w:rsidRDefault="008554D1" w:rsidP="00305CA8">
            <w:pPr>
              <w:numPr>
                <w:ilvl w:val="0"/>
                <w:numId w:val="58"/>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66788D">
              <w:t>Variety of sample lessons, multimedia tutorials, scored practice activities, assessments, and suggested strategies and lesson plans for teacher use</w:t>
            </w:r>
          </w:p>
          <w:p w14:paraId="2B19C884" w14:textId="77777777" w:rsidR="008554D1" w:rsidRPr="00522911" w:rsidRDefault="008554D1" w:rsidP="00305CA8">
            <w:pPr>
              <w:numPr>
                <w:ilvl w:val="0"/>
                <w:numId w:val="58"/>
              </w:numPr>
              <w:tabs>
                <w:tab w:val="left" w:pos="0"/>
                <w:tab w:val="left" w:pos="2880"/>
                <w:tab w:val="left" w:pos="3600"/>
                <w:tab w:val="left" w:pos="4320"/>
                <w:tab w:val="left" w:pos="5040"/>
                <w:tab w:val="left" w:pos="5760"/>
                <w:tab w:val="left" w:pos="6480"/>
                <w:tab w:val="left" w:pos="7200"/>
                <w:tab w:val="left" w:pos="7920"/>
                <w:tab w:val="left" w:pos="8640"/>
                <w:tab w:val="left" w:pos="9360"/>
              </w:tabs>
              <w:jc w:val="both"/>
            </w:pPr>
            <w:r>
              <w:t xml:space="preserve">Billing practices </w:t>
            </w:r>
          </w:p>
        </w:tc>
        <w:tc>
          <w:tcPr>
            <w:tcW w:w="1215" w:type="dxa"/>
          </w:tcPr>
          <w:p w14:paraId="172E45D3"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p>
          <w:p w14:paraId="65396945"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t>20</w:t>
            </w:r>
          </w:p>
        </w:tc>
      </w:tr>
      <w:tr w:rsidR="008554D1" w:rsidRPr="00522911" w14:paraId="494CDFCD" w14:textId="77777777" w:rsidTr="008554D1">
        <w:tc>
          <w:tcPr>
            <w:tcW w:w="7560" w:type="dxa"/>
          </w:tcPr>
          <w:p w14:paraId="1B3FA9D2"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rPr>
            </w:pPr>
            <w:r w:rsidRPr="0084678C">
              <w:rPr>
                <w:b/>
                <w:bCs/>
                <w:u w:val="single"/>
              </w:rPr>
              <w:t>Implementation Services:</w:t>
            </w:r>
          </w:p>
          <w:p w14:paraId="7462A3DE" w14:textId="77777777" w:rsidR="008554D1" w:rsidRPr="0084678C"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 xml:space="preserve">Proposed Plan and Schedule </w:t>
            </w:r>
            <w:r>
              <w:t>for</w:t>
            </w:r>
            <w:r w:rsidRPr="0084678C">
              <w:t xml:space="preserve"> implementation of </w:t>
            </w:r>
            <w:r>
              <w:t xml:space="preserve">software, training </w:t>
            </w:r>
            <w:r w:rsidRPr="0084678C">
              <w:t xml:space="preserve">and support </w:t>
            </w:r>
          </w:p>
          <w:p w14:paraId="07357FE7" w14:textId="77777777" w:rsidR="008554D1" w:rsidRPr="0084678C"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Project Management</w:t>
            </w:r>
          </w:p>
          <w:p w14:paraId="2A7864F6" w14:textId="77777777" w:rsidR="008554D1" w:rsidRPr="002C02B1" w:rsidRDefault="008554D1" w:rsidP="00305CA8">
            <w:pPr>
              <w:numPr>
                <w:ilvl w:val="0"/>
                <w:numId w:val="59"/>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FF0000"/>
              </w:rPr>
            </w:pPr>
            <w:r w:rsidRPr="0084678C">
              <w:t>Offeror’s current workload and ability to complete required work within County schedule</w:t>
            </w:r>
          </w:p>
          <w:p w14:paraId="67C5F301" w14:textId="77777777" w:rsidR="008554D1" w:rsidRPr="0084678C"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jc w:val="both"/>
              <w:rPr>
                <w:color w:val="FF0000"/>
              </w:rPr>
            </w:pPr>
          </w:p>
        </w:tc>
        <w:tc>
          <w:tcPr>
            <w:tcW w:w="1215" w:type="dxa"/>
          </w:tcPr>
          <w:p w14:paraId="30084BB3"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rsidRPr="0084678C">
              <w:t>20</w:t>
            </w:r>
          </w:p>
        </w:tc>
      </w:tr>
      <w:tr w:rsidR="008554D1" w:rsidRPr="00522911" w14:paraId="11D407BD" w14:textId="77777777" w:rsidTr="008554D1">
        <w:tc>
          <w:tcPr>
            <w:tcW w:w="7560" w:type="dxa"/>
          </w:tcPr>
          <w:p w14:paraId="2532AA25"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rPr>
            </w:pPr>
            <w:r w:rsidRPr="0084678C">
              <w:rPr>
                <w:b/>
                <w:bCs/>
                <w:u w:val="single"/>
              </w:rPr>
              <w:t>Experience and Qualifications of Firm and Proposed Staff:</w:t>
            </w:r>
          </w:p>
          <w:p w14:paraId="23B60BC9" w14:textId="77777777" w:rsidR="008554D1" w:rsidRPr="0084678C"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Services provided (number and size) similar to the requirements of this project</w:t>
            </w:r>
          </w:p>
          <w:p w14:paraId="19EED64B" w14:textId="77777777" w:rsidR="008554D1" w:rsidRPr="0084678C"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Overall Stability of Firm</w:t>
            </w:r>
          </w:p>
          <w:p w14:paraId="7A9FBE87" w14:textId="77777777" w:rsidR="008554D1" w:rsidRPr="0084678C" w:rsidRDefault="008554D1" w:rsidP="00305CA8">
            <w:pPr>
              <w:numPr>
                <w:ilvl w:val="0"/>
                <w:numId w:val="60"/>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References</w:t>
            </w:r>
          </w:p>
          <w:p w14:paraId="5D5D4597" w14:textId="77777777" w:rsidR="008554D1" w:rsidRPr="0084678C" w:rsidRDefault="008554D1" w:rsidP="00305CA8">
            <w:pPr>
              <w:numPr>
                <w:ilvl w:val="0"/>
                <w:numId w:val="61"/>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Resumes of proposed staff</w:t>
            </w:r>
          </w:p>
          <w:p w14:paraId="5E439822" w14:textId="77777777" w:rsidR="008554D1" w:rsidRDefault="008554D1" w:rsidP="00305CA8">
            <w:pPr>
              <w:numPr>
                <w:ilvl w:val="0"/>
                <w:numId w:val="61"/>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84678C">
              <w:t>Team organization and amount of experience as a team</w:t>
            </w:r>
          </w:p>
          <w:p w14:paraId="623027DE" w14:textId="77777777" w:rsidR="008554D1" w:rsidRPr="0084678C"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jc w:val="both"/>
            </w:pPr>
          </w:p>
        </w:tc>
        <w:tc>
          <w:tcPr>
            <w:tcW w:w="1215" w:type="dxa"/>
          </w:tcPr>
          <w:p w14:paraId="6C764F7B"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rsidRPr="0084678C">
              <w:t>20</w:t>
            </w:r>
          </w:p>
        </w:tc>
      </w:tr>
      <w:tr w:rsidR="008554D1" w:rsidRPr="00522911" w14:paraId="3519A40B" w14:textId="77777777" w:rsidTr="008554D1">
        <w:tc>
          <w:tcPr>
            <w:tcW w:w="7560" w:type="dxa"/>
          </w:tcPr>
          <w:p w14:paraId="0E39A06D"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u w:val="single"/>
              </w:rPr>
            </w:pPr>
            <w:r w:rsidRPr="00522911">
              <w:rPr>
                <w:b/>
                <w:bCs/>
                <w:u w:val="single"/>
              </w:rPr>
              <w:t>Demonstrated knowledge and understanding of:</w:t>
            </w:r>
          </w:p>
          <w:p w14:paraId="53CC2301" w14:textId="77777777" w:rsidR="008554D1" w:rsidRPr="00850A98"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u w:val="single"/>
              </w:rPr>
            </w:pPr>
            <w:r>
              <w:t>The need for this software as it relates to the a</w:t>
            </w:r>
            <w:r w:rsidRPr="00522911">
              <w:t>cademic, physical, social and emotional demands of students</w:t>
            </w:r>
            <w:r>
              <w:t>, th</w:t>
            </w:r>
            <w:r w:rsidRPr="00522911">
              <w:t>eir parents</w:t>
            </w:r>
            <w:r>
              <w:t xml:space="preserve">, faculty, </w:t>
            </w:r>
            <w:r w:rsidRPr="00522911">
              <w:t>school administrators and the community</w:t>
            </w:r>
          </w:p>
          <w:p w14:paraId="5967BA0C" w14:textId="77777777" w:rsidR="008554D1" w:rsidRPr="0074765F"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rPr>
                <w:b/>
                <w:bCs/>
                <w:u w:val="single"/>
              </w:rPr>
            </w:pPr>
            <w:r w:rsidRPr="0066788D">
              <w:t xml:space="preserve">Demonstrated knowledge and understanding of </w:t>
            </w:r>
            <w:r>
              <w:t xml:space="preserve"> Common Core and Delaware State Standards where appropriate </w:t>
            </w:r>
          </w:p>
          <w:p w14:paraId="7B5952A5" w14:textId="77777777" w:rsidR="008554D1" w:rsidRPr="0066788D" w:rsidRDefault="008554D1" w:rsidP="00305CA8">
            <w:pPr>
              <w:numPr>
                <w:ilvl w:val="0"/>
                <w:numId w:val="62"/>
              </w:num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rPr>
                <w:b/>
                <w:bCs/>
                <w:u w:val="single"/>
              </w:rPr>
            </w:pPr>
            <w:r w:rsidRPr="0066788D">
              <w:t xml:space="preserve">Demonstrated knowledge and understanding of needs </w:t>
            </w:r>
            <w:r>
              <w:t>of middle and high school students</w:t>
            </w:r>
          </w:p>
          <w:p w14:paraId="2CC4808C" w14:textId="77777777" w:rsidR="008554D1" w:rsidRPr="00522911" w:rsidRDefault="008554D1" w:rsidP="008554D1">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360"/>
              <w:jc w:val="both"/>
              <w:rPr>
                <w:b/>
                <w:bCs/>
                <w:u w:val="single"/>
              </w:rPr>
            </w:pPr>
          </w:p>
        </w:tc>
        <w:tc>
          <w:tcPr>
            <w:tcW w:w="1215" w:type="dxa"/>
          </w:tcPr>
          <w:p w14:paraId="09845766"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rsidRPr="0084678C">
              <w:t>20</w:t>
            </w:r>
          </w:p>
        </w:tc>
      </w:tr>
      <w:tr w:rsidR="008554D1" w:rsidRPr="00522911" w14:paraId="49EFC31E" w14:textId="77777777" w:rsidTr="008554D1">
        <w:tc>
          <w:tcPr>
            <w:tcW w:w="7560" w:type="dxa"/>
          </w:tcPr>
          <w:p w14:paraId="33B7187B"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u w:val="single"/>
              </w:rPr>
            </w:pPr>
            <w:r>
              <w:rPr>
                <w:b/>
                <w:bCs/>
                <w:u w:val="single"/>
              </w:rPr>
              <w:t>Cost of Proposal</w:t>
            </w:r>
          </w:p>
        </w:tc>
        <w:tc>
          <w:tcPr>
            <w:tcW w:w="1215" w:type="dxa"/>
          </w:tcPr>
          <w:p w14:paraId="12330266"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t>20</w:t>
            </w:r>
          </w:p>
        </w:tc>
      </w:tr>
      <w:tr w:rsidR="008554D1" w:rsidRPr="00522911" w14:paraId="0AA2AE53" w14:textId="77777777" w:rsidTr="008554D1">
        <w:tc>
          <w:tcPr>
            <w:tcW w:w="7560" w:type="dxa"/>
          </w:tcPr>
          <w:p w14:paraId="0E1D3B5B"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u w:val="single"/>
              </w:rPr>
            </w:pPr>
          </w:p>
        </w:tc>
        <w:tc>
          <w:tcPr>
            <w:tcW w:w="1215" w:type="dxa"/>
          </w:tcPr>
          <w:p w14:paraId="127AC34A"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8554D1" w:rsidRPr="00522911" w14:paraId="22D0757A" w14:textId="77777777" w:rsidTr="008554D1">
        <w:tc>
          <w:tcPr>
            <w:tcW w:w="7560" w:type="dxa"/>
            <w:shd w:val="clear" w:color="auto" w:fill="E0E0E0"/>
          </w:tcPr>
          <w:p w14:paraId="1E0661B9" w14:textId="77777777" w:rsidR="008554D1" w:rsidRPr="00522911"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pPr>
            <w:r w:rsidRPr="00522911">
              <w:t>TOTAL</w:t>
            </w:r>
          </w:p>
        </w:tc>
        <w:tc>
          <w:tcPr>
            <w:tcW w:w="1215" w:type="dxa"/>
            <w:shd w:val="clear" w:color="auto" w:fill="E0E0E0"/>
          </w:tcPr>
          <w:p w14:paraId="75DFB931" w14:textId="77777777" w:rsidR="008554D1" w:rsidRPr="0084678C" w:rsidRDefault="008554D1" w:rsidP="008554D1">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pPr>
            <w:r w:rsidRPr="0084678C">
              <w:t>100</w:t>
            </w:r>
          </w:p>
        </w:tc>
      </w:tr>
    </w:tbl>
    <w:p w14:paraId="323799B8" w14:textId="77777777" w:rsidR="008554D1" w:rsidRPr="0054133B" w:rsidRDefault="008554D1" w:rsidP="008554D1">
      <w:pPr>
        <w:rPr>
          <w:sz w:val="22"/>
          <w:szCs w:val="22"/>
        </w:rPr>
      </w:pPr>
    </w:p>
    <w:p w14:paraId="6E1A65C9" w14:textId="77777777" w:rsidR="008E4AE2" w:rsidRDefault="008E4AE2" w:rsidP="007330A0">
      <w:pPr>
        <w:ind w:left="1080"/>
        <w:jc w:val="both"/>
        <w:rPr>
          <w:sz w:val="22"/>
          <w:szCs w:val="22"/>
        </w:rPr>
      </w:pPr>
    </w:p>
    <w:p w14:paraId="0738327C" w14:textId="77777777" w:rsidR="007A659A" w:rsidRDefault="007A659A"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6BBC0F88"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184B9E">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61039398"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184B9E">
        <w:rPr>
          <w:rFonts w:ascii="Arial" w:eastAsia="Calibri" w:hAnsi="Arial" w:cs="Arial"/>
          <w:sz w:val="22"/>
          <w:szCs w:val="22"/>
        </w:rPr>
        <w:t>2500</w:t>
      </w:r>
      <w:r w:rsidR="008554D1">
        <w:rPr>
          <w:rFonts w:ascii="Arial" w:eastAsia="Calibri" w:hAnsi="Arial" w:cs="Arial"/>
          <w:sz w:val="22"/>
          <w:szCs w:val="22"/>
        </w:rPr>
        <w:t>2-</w:t>
      </w:r>
      <w:r w:rsidR="004F1DC0">
        <w:rPr>
          <w:rFonts w:ascii="Arial" w:eastAsia="Calibri" w:hAnsi="Arial" w:cs="Arial"/>
          <w:sz w:val="22"/>
          <w:szCs w:val="22"/>
        </w:rPr>
        <w:t>WEBEDUPRO</w:t>
      </w:r>
      <w:r w:rsidR="002428DA">
        <w:rPr>
          <w:rFonts w:ascii="Arial" w:eastAsia="Calibri" w:hAnsi="Arial" w:cs="Arial"/>
          <w:sz w:val="22"/>
          <w:szCs w:val="22"/>
        </w:rPr>
        <w:t>G</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7"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28"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B04642" w:rsidP="003336A9">
      <w:pPr>
        <w:tabs>
          <w:tab w:val="left" w:pos="0"/>
        </w:tabs>
        <w:suppressAutoHyphens/>
        <w:ind w:left="1260"/>
        <w:jc w:val="both"/>
        <w:rPr>
          <w:spacing w:val="-3"/>
          <w:sz w:val="22"/>
        </w:rPr>
      </w:pPr>
      <w:hyperlink r:id="rId31"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2FF7E859"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84B9E">
        <w:rPr>
          <w:b/>
          <w:sz w:val="22"/>
          <w:szCs w:val="22"/>
        </w:rPr>
        <w:t>CHR</w:t>
      </w:r>
      <w:r w:rsidR="00184B9E" w:rsidRPr="00184B9E">
        <w:rPr>
          <w:b/>
          <w:sz w:val="22"/>
          <w:szCs w:val="22"/>
        </w:rPr>
        <w:t>2500</w:t>
      </w:r>
      <w:r w:rsidR="008554D1">
        <w:rPr>
          <w:b/>
          <w:sz w:val="22"/>
          <w:szCs w:val="22"/>
        </w:rPr>
        <w:t>2</w:t>
      </w:r>
      <w:r w:rsidR="00162EAE" w:rsidRPr="00184B9E">
        <w:rPr>
          <w:b/>
          <w:sz w:val="22"/>
          <w:szCs w:val="22"/>
        </w:rPr>
        <w:t xml:space="preserve"> </w:t>
      </w:r>
      <w:r w:rsidR="004F1DC0">
        <w:rPr>
          <w:b/>
          <w:sz w:val="22"/>
          <w:szCs w:val="22"/>
        </w:rPr>
        <w:t>WEBEDUPRO</w:t>
      </w:r>
      <w:r w:rsidR="00E22EE6">
        <w:rPr>
          <w:b/>
          <w:sz w:val="22"/>
          <w:szCs w:val="22"/>
        </w:rPr>
        <w:t>G</w:t>
      </w:r>
      <w:r w:rsidR="00184B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61E0E567" w14:textId="1DB410A5" w:rsidR="00360871" w:rsidRDefault="00360871" w:rsidP="00F31DF0">
      <w:pPr>
        <w:pStyle w:val="ListParagraph"/>
        <w:ind w:left="1080"/>
        <w:jc w:val="both"/>
        <w:rPr>
          <w:rFonts w:ascii="Arial" w:hAnsi="Arial" w:cs="Arial"/>
          <w:sz w:val="22"/>
          <w:szCs w:val="22"/>
        </w:rPr>
      </w:pPr>
    </w:p>
    <w:p w14:paraId="1FEF54CC" w14:textId="08DD1FFF" w:rsidR="00360871" w:rsidRDefault="00360871" w:rsidP="00F31DF0">
      <w:pPr>
        <w:pStyle w:val="ListParagraph"/>
        <w:ind w:left="1080"/>
        <w:jc w:val="both"/>
        <w:rPr>
          <w:rFonts w:ascii="Arial" w:hAnsi="Arial" w:cs="Arial"/>
          <w:sz w:val="22"/>
          <w:szCs w:val="22"/>
        </w:rPr>
      </w:pPr>
    </w:p>
    <w:p w14:paraId="26213BCD" w14:textId="77777777" w:rsidR="00360871" w:rsidRPr="00A202F4" w:rsidRDefault="00360871" w:rsidP="00F31DF0">
      <w:pPr>
        <w:pStyle w:val="ListParagraph"/>
        <w:ind w:left="1080"/>
        <w:jc w:val="both"/>
        <w:rPr>
          <w:rFonts w:ascii="Arial" w:hAnsi="Arial" w:cs="Arial"/>
          <w:sz w:val="22"/>
          <w:szCs w:val="22"/>
        </w:rPr>
      </w:pPr>
    </w:p>
    <w:p w14:paraId="15512495" w14:textId="52AC4F24" w:rsidR="0074225D" w:rsidRDefault="0074225D">
      <w:pPr>
        <w:rPr>
          <w:sz w:val="22"/>
          <w:szCs w:val="22"/>
        </w:rPr>
      </w:pPr>
      <w:r>
        <w:rPr>
          <w:sz w:val="22"/>
          <w:szCs w:val="22"/>
        </w:rPr>
        <w:br w:type="page"/>
      </w:r>
    </w:p>
    <w:p w14:paraId="3764EA20" w14:textId="77777777" w:rsidR="00792D35" w:rsidRDefault="00792D35" w:rsidP="007330A0">
      <w:pPr>
        <w:ind w:left="720"/>
        <w:jc w:val="both"/>
        <w:rPr>
          <w:sz w:val="22"/>
          <w:szCs w:val="22"/>
        </w:rPr>
      </w:pP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08DF3973"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84B9E">
        <w:rPr>
          <w:spacing w:val="-3"/>
          <w:sz w:val="22"/>
        </w:rPr>
        <w:t>2500</w:t>
      </w:r>
      <w:r w:rsidR="008554D1">
        <w:rPr>
          <w:spacing w:val="-3"/>
          <w:sz w:val="22"/>
        </w:rPr>
        <w:t>2</w:t>
      </w:r>
    </w:p>
    <w:p w14:paraId="619128A1" w14:textId="77777777" w:rsidR="008554D1" w:rsidRPr="008554D1" w:rsidRDefault="00C84D80" w:rsidP="008554D1">
      <w:pPr>
        <w:rPr>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6E589E" w:rsidRPr="00184B9E">
        <w:rPr>
          <w:spacing w:val="-3"/>
          <w:sz w:val="22"/>
        </w:rPr>
        <w:t xml:space="preserve"> </w:t>
      </w:r>
      <w:r w:rsidR="008554D1" w:rsidRPr="00305CA8">
        <w:rPr>
          <w:sz w:val="20"/>
          <w:szCs w:val="20"/>
        </w:rPr>
        <w:t>WEB BASED EDUCATIONAL PROGRAM</w:t>
      </w:r>
    </w:p>
    <w:p w14:paraId="38994E3A" w14:textId="57548C24" w:rsidR="006C0A4C" w:rsidRDefault="006C0A4C"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77777777" w:rsidR="00E52176" w:rsidRPr="0074225D" w:rsidRDefault="009C34EF"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Pr>
          <w:b/>
          <w:sz w:val="20"/>
        </w:rPr>
        <w:tab/>
      </w:r>
      <w:r w:rsidR="00E52176" w:rsidRPr="0074225D">
        <w:rPr>
          <w:b/>
          <w:sz w:val="22"/>
        </w:rPr>
        <w:t>A</w:t>
      </w:r>
      <w:r w:rsidR="001859BC" w:rsidRPr="0074225D">
        <w:rPr>
          <w:b/>
          <w:sz w:val="22"/>
        </w:rPr>
        <w:t>ttachment</w:t>
      </w:r>
      <w:r w:rsidR="00E52176" w:rsidRPr="0074225D">
        <w:rPr>
          <w:b/>
          <w:sz w:val="22"/>
        </w:rPr>
        <w:t xml:space="preserve"> 2</w:t>
      </w:r>
    </w:p>
    <w:p w14:paraId="56BE1B50" w14:textId="4DB48C30"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w:t>
      </w:r>
      <w:r w:rsidR="00184B9E">
        <w:rPr>
          <w:b/>
          <w:spacing w:val="-3"/>
          <w:sz w:val="20"/>
          <w:szCs w:val="20"/>
        </w:rPr>
        <w:t>500</w:t>
      </w:r>
      <w:r w:rsidR="008554D1">
        <w:rPr>
          <w:b/>
          <w:spacing w:val="-3"/>
          <w:sz w:val="20"/>
          <w:szCs w:val="20"/>
        </w:rPr>
        <w:t>2</w:t>
      </w:r>
    </w:p>
    <w:p w14:paraId="2E356E04" w14:textId="77777777" w:rsidR="008554D1" w:rsidRDefault="0074225D" w:rsidP="008554D1">
      <w:pPr>
        <w:rPr>
          <w:b/>
          <w:sz w:val="22"/>
          <w:szCs w:val="22"/>
        </w:rPr>
      </w:pPr>
      <w:r w:rsidRPr="0074225D">
        <w:rPr>
          <w:b/>
          <w:spacing w:val="-3"/>
          <w:sz w:val="20"/>
          <w:szCs w:val="20"/>
        </w:rPr>
        <w:t xml:space="preserve">Contract Title:   </w:t>
      </w:r>
      <w:r w:rsidR="008554D1" w:rsidRPr="00305CA8">
        <w:rPr>
          <w:b/>
          <w:sz w:val="20"/>
          <w:szCs w:val="20"/>
        </w:rPr>
        <w:t>WEB BASED EDUCATIONAL PROGRAM</w:t>
      </w:r>
    </w:p>
    <w:p w14:paraId="64AAFD2E" w14:textId="46C9241C"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184B9E">
        <w:rPr>
          <w:b/>
          <w:sz w:val="20"/>
        </w:rPr>
        <w:t>MARCH 25</w:t>
      </w:r>
      <w:r w:rsidR="005368BA">
        <w:rPr>
          <w:b/>
          <w:sz w:val="20"/>
        </w:rPr>
        <w:t>,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38"/>
          <w:footerReference w:type="default" r:id="rId39"/>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667C1200"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8554D1">
        <w:rPr>
          <w:b/>
          <w:spacing w:val="-3"/>
          <w:sz w:val="20"/>
          <w:szCs w:val="20"/>
        </w:rPr>
        <w:t>2</w:t>
      </w:r>
    </w:p>
    <w:p w14:paraId="601A251A" w14:textId="77777777" w:rsidR="008554D1" w:rsidRDefault="0074225D" w:rsidP="008554D1">
      <w:pPr>
        <w:jc w:val="center"/>
        <w:rPr>
          <w:b/>
          <w:sz w:val="22"/>
          <w:szCs w:val="22"/>
        </w:rPr>
      </w:pPr>
      <w:r w:rsidRPr="0074225D">
        <w:rPr>
          <w:b/>
          <w:spacing w:val="-3"/>
          <w:sz w:val="20"/>
          <w:szCs w:val="20"/>
        </w:rPr>
        <w:t xml:space="preserve">Contract Title:   </w:t>
      </w:r>
      <w:r w:rsidR="008554D1" w:rsidRPr="008554D1">
        <w:rPr>
          <w:b/>
          <w:sz w:val="20"/>
          <w:szCs w:val="20"/>
        </w:rPr>
        <w:t>WEB BASED EDUCATIONAL PROGRAM</w:t>
      </w:r>
    </w:p>
    <w:p w14:paraId="736E2EAB" w14:textId="0D0A52E0" w:rsidR="0074225D" w:rsidRDefault="0074225D" w:rsidP="008554D1">
      <w:pPr>
        <w:jc w:val="center"/>
        <w:rPr>
          <w:b/>
          <w:sz w:val="20"/>
          <w:szCs w:val="20"/>
        </w:rPr>
      </w:pPr>
    </w:p>
    <w:p w14:paraId="6E0C0D6E" w14:textId="77777777" w:rsidR="006C0A4C" w:rsidRDefault="006C0A4C"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76823486" w:rsidR="0074225D" w:rsidRPr="0074225D" w:rsidRDefault="00162EAE"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8554D1">
        <w:rPr>
          <w:b/>
          <w:spacing w:val="-3"/>
          <w:sz w:val="20"/>
          <w:szCs w:val="20"/>
        </w:rPr>
        <w:t>2</w:t>
      </w:r>
    </w:p>
    <w:p w14:paraId="5FB42C6D" w14:textId="77777777" w:rsidR="008554D1" w:rsidRPr="008554D1" w:rsidRDefault="0074225D" w:rsidP="008554D1">
      <w:pPr>
        <w:jc w:val="center"/>
        <w:rPr>
          <w:b/>
          <w:sz w:val="20"/>
          <w:szCs w:val="20"/>
        </w:rPr>
      </w:pPr>
      <w:r w:rsidRPr="0074225D">
        <w:rPr>
          <w:b/>
          <w:spacing w:val="-3"/>
          <w:sz w:val="20"/>
          <w:szCs w:val="20"/>
        </w:rPr>
        <w:t xml:space="preserve">Contract Title:  </w:t>
      </w:r>
      <w:r w:rsidR="008554D1" w:rsidRPr="008554D1">
        <w:rPr>
          <w:b/>
          <w:sz w:val="20"/>
          <w:szCs w:val="20"/>
        </w:rPr>
        <w:t>WEB BASED EDUCATIONAL PROGRAM</w:t>
      </w:r>
    </w:p>
    <w:p w14:paraId="29F98473" w14:textId="067C0ABA" w:rsidR="00184B9E" w:rsidRPr="00184B9E" w:rsidRDefault="00184B9E" w:rsidP="00184B9E">
      <w:pPr>
        <w:jc w:val="center"/>
        <w:rPr>
          <w:b/>
          <w:sz w:val="20"/>
          <w:szCs w:val="20"/>
        </w:rPr>
      </w:pPr>
    </w:p>
    <w:p w14:paraId="7F5BB11C" w14:textId="77777777" w:rsidR="006C0A4C" w:rsidRDefault="006C0A4C" w:rsidP="006C0A4C">
      <w:pPr>
        <w:suppressAutoHyphens/>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7DE99DB5"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8554D1">
        <w:rPr>
          <w:b/>
          <w:spacing w:val="-3"/>
          <w:sz w:val="20"/>
          <w:szCs w:val="20"/>
        </w:rPr>
        <w:t>2</w:t>
      </w:r>
    </w:p>
    <w:p w14:paraId="1D3E43E2" w14:textId="77777777" w:rsidR="008554D1" w:rsidRDefault="0074225D" w:rsidP="008554D1">
      <w:pPr>
        <w:jc w:val="center"/>
        <w:rPr>
          <w:b/>
          <w:sz w:val="22"/>
          <w:szCs w:val="22"/>
        </w:rPr>
      </w:pPr>
      <w:r w:rsidRPr="0074225D">
        <w:rPr>
          <w:b/>
          <w:spacing w:val="-3"/>
          <w:sz w:val="20"/>
          <w:szCs w:val="20"/>
        </w:rPr>
        <w:t xml:space="preserve">Contract Title:   </w:t>
      </w:r>
      <w:r w:rsidR="008554D1" w:rsidRPr="008554D1">
        <w:rPr>
          <w:b/>
          <w:sz w:val="20"/>
          <w:szCs w:val="20"/>
        </w:rPr>
        <w:t>WEB BASED EDUCATIONAL PROGRAM</w:t>
      </w:r>
    </w:p>
    <w:p w14:paraId="7A611521" w14:textId="708AF0A1" w:rsidR="00184B9E" w:rsidRPr="00184B9E" w:rsidRDefault="00184B9E" w:rsidP="00184B9E">
      <w:pPr>
        <w:jc w:val="center"/>
        <w:rPr>
          <w:b/>
          <w:sz w:val="20"/>
          <w:szCs w:val="20"/>
        </w:rPr>
      </w:pPr>
    </w:p>
    <w:p w14:paraId="447079F7" w14:textId="556AB9A7" w:rsidR="0074225D" w:rsidRDefault="0074225D" w:rsidP="0074225D">
      <w:pPr>
        <w:suppressAutoHyphens/>
        <w:jc w:val="center"/>
        <w:rPr>
          <w:b/>
          <w:sz w:val="20"/>
          <w:szCs w:val="20"/>
        </w:rPr>
      </w:pP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03441CE4" w:rsidR="00F22D81" w:rsidRPr="004807EA" w:rsidRDefault="0074225D" w:rsidP="00184B9E">
            <w:pPr>
              <w:jc w:val="both"/>
              <w:rPr>
                <w:sz w:val="18"/>
                <w:szCs w:val="18"/>
              </w:rPr>
            </w:pPr>
            <w:r>
              <w:rPr>
                <w:sz w:val="18"/>
                <w:szCs w:val="18"/>
              </w:rPr>
              <w:t>CHR 2</w:t>
            </w:r>
            <w:r w:rsidR="00184B9E">
              <w:rPr>
                <w:sz w:val="18"/>
                <w:szCs w:val="18"/>
              </w:rPr>
              <w:t>500</w:t>
            </w:r>
            <w:r w:rsidR="008554D1">
              <w:rPr>
                <w:sz w:val="18"/>
                <w:szCs w:val="18"/>
              </w:rPr>
              <w:t>2</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B04642">
              <w:rPr>
                <w:sz w:val="18"/>
                <w:szCs w:val="18"/>
              </w:rPr>
            </w:r>
            <w:r w:rsidR="00B04642">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6"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7"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B04642" w:rsidP="00D51D31">
      <w:pPr>
        <w:jc w:val="center"/>
      </w:pPr>
      <w:hyperlink r:id="rId49"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B04642" w:rsidP="000975FB">
      <w:pPr>
        <w:jc w:val="center"/>
      </w:pPr>
      <w:hyperlink r:id="rId51"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B04642" w:rsidP="00D51D31">
      <w:pPr>
        <w:jc w:val="center"/>
      </w:pPr>
      <w:hyperlink r:id="rId52"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3"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4"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0B47C781"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 xml:space="preserve">proposal saved to </w:t>
      </w:r>
      <w:r w:rsidR="00184B9E">
        <w:rPr>
          <w:b/>
          <w:sz w:val="22"/>
        </w:rPr>
        <w:t xml:space="preserve">an </w:t>
      </w:r>
      <w:r w:rsidR="00B307A6" w:rsidRPr="0074225D">
        <w:rPr>
          <w:b/>
          <w:sz w:val="22"/>
        </w:rPr>
        <w:t>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8554D1" w:rsidRDefault="008554D1">
      <w:r>
        <w:separator/>
      </w:r>
    </w:p>
  </w:endnote>
  <w:endnote w:type="continuationSeparator" w:id="0">
    <w:p w14:paraId="17243941" w14:textId="77777777" w:rsidR="008554D1" w:rsidRDefault="00855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ecilia LT Std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8554D1" w:rsidRDefault="008554D1"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8554D1" w:rsidRDefault="00855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1061C1B2" w:rsidR="008554D1" w:rsidRDefault="008554D1"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2EE6">
      <w:rPr>
        <w:rStyle w:val="PageNumber"/>
        <w:noProof/>
      </w:rPr>
      <w:t>40</w:t>
    </w:r>
    <w:r>
      <w:rPr>
        <w:rStyle w:val="PageNumber"/>
      </w:rPr>
      <w:fldChar w:fldCharType="end"/>
    </w:r>
  </w:p>
  <w:p w14:paraId="592CD57E" w14:textId="77777777" w:rsidR="008554D1" w:rsidRDefault="008554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49C57185" w:rsidR="008554D1" w:rsidRDefault="008554D1">
    <w:pPr>
      <w:pStyle w:val="Footer"/>
      <w:jc w:val="center"/>
    </w:pPr>
    <w:r>
      <w:fldChar w:fldCharType="begin"/>
    </w:r>
    <w:r>
      <w:instrText xml:space="preserve"> PAGE   \* MERGEFORMAT </w:instrText>
    </w:r>
    <w:r>
      <w:fldChar w:fldCharType="separate"/>
    </w:r>
    <w:r w:rsidR="00E22EE6">
      <w:rPr>
        <w:noProof/>
      </w:rPr>
      <w:t>1</w:t>
    </w:r>
    <w:r>
      <w:rPr>
        <w:noProof/>
      </w:rPr>
      <w:fldChar w:fldCharType="end"/>
    </w:r>
  </w:p>
  <w:p w14:paraId="1AA28DAF" w14:textId="634623C8" w:rsidR="008554D1" w:rsidRPr="005F5119" w:rsidRDefault="008554D1">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8554D1" w:rsidRDefault="008554D1">
    <w:pPr>
      <w:pStyle w:val="Footer"/>
      <w:framePr w:wrap="around" w:vAnchor="text" w:hAnchor="margin" w:xAlign="center" w:y="1"/>
      <w:rPr>
        <w:rStyle w:val="PageNumber"/>
      </w:rPr>
    </w:pPr>
  </w:p>
  <w:p w14:paraId="00D5032E" w14:textId="4C7E4E64" w:rsidR="008554D1" w:rsidRDefault="008554D1">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0FA234F5" w:rsidR="008554D1" w:rsidRDefault="008554D1">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22EE6">
                            <w:rPr>
                              <w:bCs/>
                              <w:noProof/>
                              <w:spacing w:val="-3"/>
                            </w:rPr>
                            <w:t>43</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0FA234F5" w:rsidR="008554D1" w:rsidRDefault="008554D1">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22EE6">
                      <w:rPr>
                        <w:bCs/>
                        <w:noProof/>
                        <w:spacing w:val="-3"/>
                      </w:rPr>
                      <w:t>43</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8554D1" w:rsidRDefault="008554D1"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8554D1" w:rsidRDefault="008554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40BA9758" w:rsidR="008554D1" w:rsidRDefault="008554D1" w:rsidP="00B16691">
    <w:pPr>
      <w:pStyle w:val="Footer"/>
      <w:jc w:val="center"/>
    </w:pPr>
    <w:r>
      <w:fldChar w:fldCharType="begin"/>
    </w:r>
    <w:r>
      <w:instrText xml:space="preserve"> PAGE   \* MERGEFORMAT </w:instrText>
    </w:r>
    <w:r>
      <w:fldChar w:fldCharType="separate"/>
    </w:r>
    <w:r w:rsidR="00E22EE6">
      <w:rPr>
        <w:noProof/>
      </w:rPr>
      <w:t>49</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58CE6114" w:rsidR="008554D1" w:rsidRDefault="008554D1">
    <w:pPr>
      <w:pStyle w:val="Footer"/>
      <w:jc w:val="center"/>
    </w:pPr>
    <w:r>
      <w:fldChar w:fldCharType="begin"/>
    </w:r>
    <w:r>
      <w:instrText xml:space="preserve"> PAGE   \* MERGEFORMAT </w:instrText>
    </w:r>
    <w:r>
      <w:fldChar w:fldCharType="separate"/>
    </w:r>
    <w:r w:rsidR="00E22EE6">
      <w:rPr>
        <w:noProof/>
      </w:rPr>
      <w:t>4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8554D1" w:rsidRDefault="008554D1">
      <w:r>
        <w:separator/>
      </w:r>
    </w:p>
  </w:footnote>
  <w:footnote w:type="continuationSeparator" w:id="0">
    <w:p w14:paraId="764F3911" w14:textId="77777777" w:rsidR="008554D1" w:rsidRDefault="00855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8554D1" w:rsidRPr="00CB6BBA" w:rsidRDefault="008554D1"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8554D1" w:rsidRDefault="008554D1"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8554D1" w:rsidRPr="00C84D80" w:rsidRDefault="008554D1"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8554D1" w:rsidRDefault="008554D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8554D1" w:rsidRPr="00E52D61" w:rsidRDefault="008554D1"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919"/>
    <w:multiLevelType w:val="hybridMultilevel"/>
    <w:tmpl w:val="F4727D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3C71F53"/>
    <w:multiLevelType w:val="hybridMultilevel"/>
    <w:tmpl w:val="CDF83620"/>
    <w:lvl w:ilvl="0" w:tplc="E7461E3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BD6E39"/>
    <w:multiLevelType w:val="hybridMultilevel"/>
    <w:tmpl w:val="7B8659F6"/>
    <w:lvl w:ilvl="0" w:tplc="F836C76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7B73D9"/>
    <w:multiLevelType w:val="hybridMultilevel"/>
    <w:tmpl w:val="86BA15E2"/>
    <w:lvl w:ilvl="0" w:tplc="91CA55E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7"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291F39"/>
    <w:multiLevelType w:val="hybridMultilevel"/>
    <w:tmpl w:val="252A2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FC2229"/>
    <w:multiLevelType w:val="hybridMultilevel"/>
    <w:tmpl w:val="5DBED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A79D1"/>
    <w:multiLevelType w:val="hybridMultilevel"/>
    <w:tmpl w:val="9A52BA36"/>
    <w:lvl w:ilvl="0" w:tplc="707CB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32573EB"/>
    <w:multiLevelType w:val="hybridMultilevel"/>
    <w:tmpl w:val="D382B780"/>
    <w:lvl w:ilvl="0" w:tplc="70E47D0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47F5B7F"/>
    <w:multiLevelType w:val="hybridMultilevel"/>
    <w:tmpl w:val="95625DF2"/>
    <w:lvl w:ilvl="0" w:tplc="F38A78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994544"/>
    <w:multiLevelType w:val="hybridMultilevel"/>
    <w:tmpl w:val="46CC6A54"/>
    <w:lvl w:ilvl="0" w:tplc="DC3474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6954B13"/>
    <w:multiLevelType w:val="hybridMultilevel"/>
    <w:tmpl w:val="72303562"/>
    <w:lvl w:ilvl="0" w:tplc="7100A17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620EDF"/>
    <w:multiLevelType w:val="multilevel"/>
    <w:tmpl w:val="732CF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AB87E64"/>
    <w:multiLevelType w:val="hybridMultilevel"/>
    <w:tmpl w:val="CE447E08"/>
    <w:lvl w:ilvl="0" w:tplc="8A54572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BEE73F6"/>
    <w:multiLevelType w:val="hybridMultilevel"/>
    <w:tmpl w:val="65B690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1"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AB72FB9"/>
    <w:multiLevelType w:val="hybridMultilevel"/>
    <w:tmpl w:val="874E4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9F362E"/>
    <w:multiLevelType w:val="multilevel"/>
    <w:tmpl w:val="99E454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1B58B2"/>
    <w:multiLevelType w:val="hybridMultilevel"/>
    <w:tmpl w:val="FBD84286"/>
    <w:lvl w:ilvl="0" w:tplc="75D007C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616CF65E">
      <w:start w:val="1"/>
      <w:numFmt w:val="decimal"/>
      <w:lvlText w:val="%4)"/>
      <w:lvlJc w:val="left"/>
      <w:pPr>
        <w:ind w:left="3600" w:hanging="360"/>
      </w:pPr>
      <w:rPr>
        <w:rFonts w:hint="default"/>
      </w:rPr>
    </w:lvl>
    <w:lvl w:ilvl="4" w:tplc="39C49E1A">
      <w:start w:val="1"/>
      <w:numFmt w:val="decimal"/>
      <w:lvlText w:val="%5.)"/>
      <w:lvlJc w:val="left"/>
      <w:pPr>
        <w:ind w:left="4320" w:hanging="360"/>
      </w:pPr>
      <w:rPr>
        <w:rFonts w:hint="default"/>
      </w:rPr>
    </w:lvl>
    <w:lvl w:ilvl="5" w:tplc="778CCF78">
      <w:start w:val="1"/>
      <w:numFmt w:val="decimal"/>
      <w:lvlText w:val="%6."/>
      <w:lvlJc w:val="left"/>
      <w:pPr>
        <w:ind w:left="5220" w:hanging="360"/>
      </w:pPr>
      <w:rPr>
        <w:rFonts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85224DE"/>
    <w:multiLevelType w:val="hybridMultilevel"/>
    <w:tmpl w:val="1EAE546C"/>
    <w:lvl w:ilvl="0" w:tplc="F850B23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EE32E82"/>
    <w:multiLevelType w:val="hybridMultilevel"/>
    <w:tmpl w:val="E9FC2B34"/>
    <w:lvl w:ilvl="0" w:tplc="7EDC45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35" w15:restartNumberingAfterBreak="0">
    <w:nsid w:val="51921041"/>
    <w:multiLevelType w:val="hybridMultilevel"/>
    <w:tmpl w:val="60EA725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36"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37" w15:restartNumberingAfterBreak="0">
    <w:nsid w:val="52723803"/>
    <w:multiLevelType w:val="multilevel"/>
    <w:tmpl w:val="F140B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39"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CC6567F"/>
    <w:multiLevelType w:val="hybridMultilevel"/>
    <w:tmpl w:val="25188A4A"/>
    <w:lvl w:ilvl="0" w:tplc="AC7EF07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2"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46"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6C787563"/>
    <w:multiLevelType w:val="hybridMultilevel"/>
    <w:tmpl w:val="EA6821CE"/>
    <w:lvl w:ilvl="0" w:tplc="2C0635CA">
      <w:start w:val="1"/>
      <w:numFmt w:val="decimal"/>
      <w:lvlText w:val="%1."/>
      <w:lvlJc w:val="left"/>
      <w:pPr>
        <w:ind w:left="1800" w:hanging="360"/>
      </w:pPr>
      <w:rPr>
        <w:rFonts w:ascii="Arial" w:eastAsiaTheme="minorHAnsi" w:hAnsi="Arial" w:cs="Arial"/>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CA00635"/>
    <w:multiLevelType w:val="hybridMultilevel"/>
    <w:tmpl w:val="34142F4C"/>
    <w:lvl w:ilvl="0" w:tplc="BB52D9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5423EA0"/>
    <w:multiLevelType w:val="hybridMultilevel"/>
    <w:tmpl w:val="E98C475A"/>
    <w:lvl w:ilvl="0" w:tplc="BC34A3F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5C0212A"/>
    <w:multiLevelType w:val="hybridMultilevel"/>
    <w:tmpl w:val="C526E62E"/>
    <w:lvl w:ilvl="0" w:tplc="774069C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58"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9"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793861790">
    <w:abstractNumId w:val="56"/>
  </w:num>
  <w:num w:numId="2" w16cid:durableId="78069036">
    <w:abstractNumId w:val="50"/>
  </w:num>
  <w:num w:numId="3" w16cid:durableId="2033872907">
    <w:abstractNumId w:val="44"/>
  </w:num>
  <w:num w:numId="4" w16cid:durableId="651563794">
    <w:abstractNumId w:val="54"/>
  </w:num>
  <w:num w:numId="5" w16cid:durableId="220407296">
    <w:abstractNumId w:val="29"/>
  </w:num>
  <w:num w:numId="6" w16cid:durableId="70927017">
    <w:abstractNumId w:val="8"/>
  </w:num>
  <w:num w:numId="7" w16cid:durableId="1328703229">
    <w:abstractNumId w:val="19"/>
  </w:num>
  <w:num w:numId="8" w16cid:durableId="2129200038">
    <w:abstractNumId w:val="31"/>
  </w:num>
  <w:num w:numId="9" w16cid:durableId="1801143297">
    <w:abstractNumId w:val="47"/>
  </w:num>
  <w:num w:numId="10" w16cid:durableId="1073161385">
    <w:abstractNumId w:val="5"/>
  </w:num>
  <w:num w:numId="11" w16cid:durableId="621425195">
    <w:abstractNumId w:val="43"/>
  </w:num>
  <w:num w:numId="12" w16cid:durableId="1589190780">
    <w:abstractNumId w:val="23"/>
  </w:num>
  <w:num w:numId="13" w16cid:durableId="1533229694">
    <w:abstractNumId w:val="3"/>
  </w:num>
  <w:num w:numId="14" w16cid:durableId="989750194">
    <w:abstractNumId w:val="34"/>
  </w:num>
  <w:num w:numId="15" w16cid:durableId="1680039782">
    <w:abstractNumId w:val="42"/>
  </w:num>
  <w:num w:numId="16" w16cid:durableId="466048641">
    <w:abstractNumId w:val="46"/>
  </w:num>
  <w:num w:numId="17" w16cid:durableId="1347248987">
    <w:abstractNumId w:val="21"/>
  </w:num>
  <w:num w:numId="18" w16cid:durableId="535197799">
    <w:abstractNumId w:val="48"/>
  </w:num>
  <w:num w:numId="19" w16cid:durableId="1228495268">
    <w:abstractNumId w:val="25"/>
  </w:num>
  <w:num w:numId="20" w16cid:durableId="253244616">
    <w:abstractNumId w:val="20"/>
  </w:num>
  <w:num w:numId="21" w16cid:durableId="144398556">
    <w:abstractNumId w:val="36"/>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150414431">
    <w:abstractNumId w:val="36"/>
  </w:num>
  <w:num w:numId="23" w16cid:durableId="1905288162">
    <w:abstractNumId w:val="6"/>
  </w:num>
  <w:num w:numId="24" w16cid:durableId="1819804386">
    <w:abstractNumId w:val="28"/>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189538328">
    <w:abstractNumId w:val="57"/>
  </w:num>
  <w:num w:numId="26" w16cid:durableId="757676824">
    <w:abstractNumId w:val="58"/>
  </w:num>
  <w:num w:numId="27" w16cid:durableId="1890259214">
    <w:abstractNumId w:val="41"/>
  </w:num>
  <w:num w:numId="28" w16cid:durableId="179973984">
    <w:abstractNumId w:val="52"/>
  </w:num>
  <w:num w:numId="29" w16cid:durableId="1523401769">
    <w:abstractNumId w:val="7"/>
  </w:num>
  <w:num w:numId="30" w16cid:durableId="187765272">
    <w:abstractNumId w:val="36"/>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5387044">
    <w:abstractNumId w:val="24"/>
  </w:num>
  <w:num w:numId="32" w16cid:durableId="1666976115">
    <w:abstractNumId w:val="38"/>
  </w:num>
  <w:num w:numId="33" w16cid:durableId="1910190470">
    <w:abstractNumId w:val="59"/>
  </w:num>
  <w:num w:numId="34" w16cid:durableId="1755466807">
    <w:abstractNumId w:val="45"/>
  </w:num>
  <w:num w:numId="35" w16cid:durableId="757797959">
    <w:abstractNumId w:val="39"/>
  </w:num>
  <w:num w:numId="36" w16cid:durableId="607078420">
    <w:abstractNumId w:val="22"/>
  </w:num>
  <w:num w:numId="37" w16cid:durableId="594830010">
    <w:abstractNumId w:val="37"/>
  </w:num>
  <w:num w:numId="38" w16cid:durableId="779493410">
    <w:abstractNumId w:val="27"/>
  </w:num>
  <w:num w:numId="39" w16cid:durableId="1167403952">
    <w:abstractNumId w:val="16"/>
  </w:num>
  <w:num w:numId="40" w16cid:durableId="668873388">
    <w:abstractNumId w:val="0"/>
  </w:num>
  <w:num w:numId="41" w16cid:durableId="1939025930">
    <w:abstractNumId w:val="30"/>
  </w:num>
  <w:num w:numId="42" w16cid:durableId="1353189405">
    <w:abstractNumId w:val="49"/>
  </w:num>
  <w:num w:numId="43" w16cid:durableId="1215242113">
    <w:abstractNumId w:val="2"/>
  </w:num>
  <w:num w:numId="44" w16cid:durableId="682054750">
    <w:abstractNumId w:val="55"/>
  </w:num>
  <w:num w:numId="45" w16cid:durableId="562563179">
    <w:abstractNumId w:val="33"/>
  </w:num>
  <w:num w:numId="46" w16cid:durableId="165554869">
    <w:abstractNumId w:val="40"/>
  </w:num>
  <w:num w:numId="47" w16cid:durableId="232158160">
    <w:abstractNumId w:val="51"/>
  </w:num>
  <w:num w:numId="48" w16cid:durableId="1174414803">
    <w:abstractNumId w:val="32"/>
  </w:num>
  <w:num w:numId="49" w16cid:durableId="2144345939">
    <w:abstractNumId w:val="12"/>
  </w:num>
  <w:num w:numId="50" w16cid:durableId="414399268">
    <w:abstractNumId w:val="53"/>
  </w:num>
  <w:num w:numId="51" w16cid:durableId="1316647199">
    <w:abstractNumId w:val="13"/>
  </w:num>
  <w:num w:numId="52" w16cid:durableId="1558280837">
    <w:abstractNumId w:val="17"/>
  </w:num>
  <w:num w:numId="53" w16cid:durableId="748768534">
    <w:abstractNumId w:val="11"/>
  </w:num>
  <w:num w:numId="54" w16cid:durableId="1278559513">
    <w:abstractNumId w:val="4"/>
  </w:num>
  <w:num w:numId="55" w16cid:durableId="1994554169">
    <w:abstractNumId w:val="15"/>
  </w:num>
  <w:num w:numId="56" w16cid:durableId="1259799475">
    <w:abstractNumId w:val="14"/>
  </w:num>
  <w:num w:numId="57" w16cid:durableId="221723652">
    <w:abstractNumId w:val="26"/>
  </w:num>
  <w:num w:numId="58" w16cid:durableId="892353473">
    <w:abstractNumId w:val="9"/>
  </w:num>
  <w:num w:numId="59" w16cid:durableId="449782165">
    <w:abstractNumId w:val="1"/>
  </w:num>
  <w:num w:numId="60" w16cid:durableId="130504303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10328349">
    <w:abstractNumId w:val="35"/>
  </w:num>
  <w:num w:numId="62" w16cid:durableId="526330843">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Nq4FAJh1RjItAAAA"/>
  </w:docVars>
  <w:rsids>
    <w:rsidRoot w:val="00556A32"/>
    <w:rsid w:val="00000405"/>
    <w:rsid w:val="00007A5B"/>
    <w:rsid w:val="0001016F"/>
    <w:rsid w:val="00012273"/>
    <w:rsid w:val="0001504C"/>
    <w:rsid w:val="00021A71"/>
    <w:rsid w:val="00023739"/>
    <w:rsid w:val="000261C7"/>
    <w:rsid w:val="000326C9"/>
    <w:rsid w:val="000350B3"/>
    <w:rsid w:val="00035733"/>
    <w:rsid w:val="00040E6A"/>
    <w:rsid w:val="000454F2"/>
    <w:rsid w:val="00051306"/>
    <w:rsid w:val="00055A3A"/>
    <w:rsid w:val="00057BEC"/>
    <w:rsid w:val="00061AAD"/>
    <w:rsid w:val="000622AE"/>
    <w:rsid w:val="00062626"/>
    <w:rsid w:val="00064C1D"/>
    <w:rsid w:val="0008374E"/>
    <w:rsid w:val="00086640"/>
    <w:rsid w:val="000901BD"/>
    <w:rsid w:val="00094A9F"/>
    <w:rsid w:val="00096AF0"/>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617CD"/>
    <w:rsid w:val="0016231A"/>
    <w:rsid w:val="00162EAE"/>
    <w:rsid w:val="00165E20"/>
    <w:rsid w:val="001661F7"/>
    <w:rsid w:val="001707CD"/>
    <w:rsid w:val="00170D45"/>
    <w:rsid w:val="001826B1"/>
    <w:rsid w:val="00184B9E"/>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428DA"/>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F9E"/>
    <w:rsid w:val="002D30ED"/>
    <w:rsid w:val="002E04B9"/>
    <w:rsid w:val="002E3F8E"/>
    <w:rsid w:val="002F2D4D"/>
    <w:rsid w:val="002F4D1C"/>
    <w:rsid w:val="00301888"/>
    <w:rsid w:val="0030263B"/>
    <w:rsid w:val="0030541A"/>
    <w:rsid w:val="00305CA8"/>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0B03"/>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1FF"/>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1DC0"/>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0A4C"/>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1472"/>
    <w:rsid w:val="0085238F"/>
    <w:rsid w:val="00852F76"/>
    <w:rsid w:val="00854F24"/>
    <w:rsid w:val="008554D1"/>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87C30"/>
    <w:rsid w:val="00A917BC"/>
    <w:rsid w:val="00A939A8"/>
    <w:rsid w:val="00A93EFC"/>
    <w:rsid w:val="00A94122"/>
    <w:rsid w:val="00A963D9"/>
    <w:rsid w:val="00A96C68"/>
    <w:rsid w:val="00AA52B3"/>
    <w:rsid w:val="00AB00A7"/>
    <w:rsid w:val="00AB2081"/>
    <w:rsid w:val="00AC0EB4"/>
    <w:rsid w:val="00AD3D35"/>
    <w:rsid w:val="00AE26BD"/>
    <w:rsid w:val="00AE2B57"/>
    <w:rsid w:val="00AE79D4"/>
    <w:rsid w:val="00AF262A"/>
    <w:rsid w:val="00AF26EE"/>
    <w:rsid w:val="00AF4BE4"/>
    <w:rsid w:val="00B00A1A"/>
    <w:rsid w:val="00B01225"/>
    <w:rsid w:val="00B02F85"/>
    <w:rsid w:val="00B04642"/>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2EE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3B5C"/>
    <w:rsid w:val="00EA7595"/>
    <w:rsid w:val="00EB24C8"/>
    <w:rsid w:val="00EB4FA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73729"/>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B69F6-F887-4764-9EBC-4C7A34C2A5E7}">
  <ds:schemaRefs>
    <ds:schemaRef ds:uri="http://purl.org/dc/dcmitype/"/>
    <ds:schemaRef ds:uri="http://purl.org/dc/terms/"/>
    <ds:schemaRef ds:uri="http://purl.org/dc/elements/1.1/"/>
    <ds:schemaRef ds:uri="http://schemas.microsoft.com/office/2006/metadata/properties"/>
    <ds:schemaRef ds:uri="http://schemas.microsoft.com/office/2006/documentManagement/types"/>
    <ds:schemaRef ds:uri="586ebe93-1441-4533-9387-a5227b862d5a"/>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1BCCFA8-E89C-41F4-8E28-AC55863F4AD8}">
  <ds:schemaRefs>
    <ds:schemaRef ds:uri="http://schemas.openxmlformats.org/officeDocument/2006/bibliography"/>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8230</Words>
  <Characters>104715</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22700</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5-02-03T15:35:00Z</dcterms:created>
  <dcterms:modified xsi:type="dcterms:W3CDTF">2025-02-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